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F66A6" w14:textId="239998D4" w:rsidR="00D52AC1" w:rsidRPr="00FC7FED" w:rsidRDefault="00477179" w:rsidP="00FC7FED">
      <w:pPr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Appendix 1: </w:t>
      </w:r>
      <w:r w:rsidR="00FC392D" w:rsidRPr="00FC7FED">
        <w:rPr>
          <w:rFonts w:asciiTheme="majorBidi" w:hAnsiTheme="majorBidi" w:cstheme="majorBidi"/>
          <w:b/>
          <w:bCs/>
        </w:rPr>
        <w:t>Data collection form</w:t>
      </w:r>
    </w:p>
    <w:p w14:paraId="4DB67101" w14:textId="2764233D" w:rsidR="00FC392D" w:rsidRPr="000F4D5D" w:rsidRDefault="00FC392D" w:rsidP="00FC392D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Age</w:t>
      </w:r>
      <w:r w:rsidR="00A42CDC" w:rsidRPr="000F4D5D">
        <w:rPr>
          <w:rFonts w:asciiTheme="majorBidi" w:hAnsiTheme="majorBidi" w:cstheme="majorBidi"/>
        </w:rPr>
        <w:t xml:space="preserve"> of the </w:t>
      </w:r>
      <w:r w:rsidR="001C54C7">
        <w:rPr>
          <w:rFonts w:asciiTheme="majorBidi" w:hAnsiTheme="majorBidi" w:cstheme="majorBidi"/>
        </w:rPr>
        <w:t>mother</w:t>
      </w:r>
      <w:r w:rsidR="00A42CDC" w:rsidRPr="000F4D5D">
        <w:rPr>
          <w:rFonts w:asciiTheme="majorBidi" w:hAnsiTheme="majorBidi" w:cstheme="majorBidi"/>
        </w:rPr>
        <w:t xml:space="preserve"> (specify in years)</w:t>
      </w:r>
    </w:p>
    <w:p w14:paraId="142A24EB" w14:textId="7F3DC415" w:rsidR="00A42CDC" w:rsidRPr="000F4D5D" w:rsidRDefault="00A42CDC" w:rsidP="00FC392D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Age of the child (Specify as year and months)</w:t>
      </w:r>
    </w:p>
    <w:p w14:paraId="7F984DD7" w14:textId="259454DF" w:rsidR="00A31E28" w:rsidRPr="000F4D5D" w:rsidRDefault="00A31E28" w:rsidP="00FC392D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 xml:space="preserve">How many child/children you have? (Including this child) </w:t>
      </w:r>
    </w:p>
    <w:p w14:paraId="0D4423E5" w14:textId="00B655B1" w:rsidR="00A42CDC" w:rsidRPr="000F4D5D" w:rsidRDefault="00A42CDC" w:rsidP="00FC392D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Education</w:t>
      </w:r>
    </w:p>
    <w:p w14:paraId="6E02105C" w14:textId="50A7BAA5" w:rsidR="00A42CDC" w:rsidRPr="000F4D5D" w:rsidRDefault="00A42CDC" w:rsidP="00A42CDC">
      <w:pPr>
        <w:pStyle w:val="ListParagraph"/>
        <w:numPr>
          <w:ilvl w:val="0"/>
          <w:numId w:val="9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No formal schooling</w:t>
      </w:r>
    </w:p>
    <w:p w14:paraId="4DB031EB" w14:textId="2D39134C" w:rsidR="00A42CDC" w:rsidRPr="000F4D5D" w:rsidRDefault="00A42CDC" w:rsidP="00A42CDC">
      <w:pPr>
        <w:pStyle w:val="ListParagraph"/>
        <w:numPr>
          <w:ilvl w:val="0"/>
          <w:numId w:val="9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Up to high school</w:t>
      </w:r>
    </w:p>
    <w:p w14:paraId="2B61C31B" w14:textId="64A51C3C" w:rsidR="00A42CDC" w:rsidRPr="000F4D5D" w:rsidRDefault="00A42CDC" w:rsidP="00A42CDC">
      <w:pPr>
        <w:pStyle w:val="ListParagraph"/>
        <w:numPr>
          <w:ilvl w:val="0"/>
          <w:numId w:val="9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University and above</w:t>
      </w:r>
    </w:p>
    <w:p w14:paraId="30EC9FAC" w14:textId="0F7E88D1" w:rsidR="00A42CDC" w:rsidRPr="000F4D5D" w:rsidRDefault="00A42CDC" w:rsidP="00FC392D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Marital status</w:t>
      </w:r>
    </w:p>
    <w:p w14:paraId="04537FB0" w14:textId="28C25AB8" w:rsidR="00A42CDC" w:rsidRPr="000F4D5D" w:rsidRDefault="00A42CDC" w:rsidP="00A42CDC">
      <w:pPr>
        <w:pStyle w:val="ListParagraph"/>
        <w:numPr>
          <w:ilvl w:val="0"/>
          <w:numId w:val="11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Married</w:t>
      </w:r>
    </w:p>
    <w:p w14:paraId="431EFC37" w14:textId="58E91B1E" w:rsidR="00A42CDC" w:rsidRPr="000F4D5D" w:rsidRDefault="00A42CDC" w:rsidP="00A42CDC">
      <w:pPr>
        <w:pStyle w:val="ListParagraph"/>
        <w:numPr>
          <w:ilvl w:val="0"/>
          <w:numId w:val="11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Divorced/Widowed</w:t>
      </w:r>
    </w:p>
    <w:p w14:paraId="3592DDA5" w14:textId="5543D868" w:rsidR="00A42CDC" w:rsidRPr="000F4D5D" w:rsidRDefault="00A42CDC" w:rsidP="00A42CDC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Occupation</w:t>
      </w:r>
    </w:p>
    <w:p w14:paraId="26D1E29A" w14:textId="2ECEB592" w:rsidR="00A42CDC" w:rsidRPr="000F4D5D" w:rsidRDefault="00A42CDC" w:rsidP="00A42CDC">
      <w:pPr>
        <w:pStyle w:val="ListParagraph"/>
        <w:numPr>
          <w:ilvl w:val="0"/>
          <w:numId w:val="12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 xml:space="preserve">Unemployed </w:t>
      </w:r>
    </w:p>
    <w:p w14:paraId="4B18609B" w14:textId="0638DC11" w:rsidR="00A42CDC" w:rsidRPr="000F4D5D" w:rsidRDefault="00A42CDC" w:rsidP="00A42CDC">
      <w:pPr>
        <w:pStyle w:val="ListParagraph"/>
        <w:numPr>
          <w:ilvl w:val="0"/>
          <w:numId w:val="12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 xml:space="preserve">Government </w:t>
      </w:r>
    </w:p>
    <w:p w14:paraId="4E5F1CE4" w14:textId="5485C44B" w:rsidR="00A42CDC" w:rsidRPr="000F4D5D" w:rsidRDefault="00A42CDC" w:rsidP="00A42CDC">
      <w:pPr>
        <w:pStyle w:val="ListParagraph"/>
        <w:numPr>
          <w:ilvl w:val="0"/>
          <w:numId w:val="12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 xml:space="preserve">Private </w:t>
      </w:r>
    </w:p>
    <w:p w14:paraId="2AC8598C" w14:textId="358884FE" w:rsidR="00A42CDC" w:rsidRPr="000F4D5D" w:rsidRDefault="00A42CDC" w:rsidP="00A42CDC">
      <w:pPr>
        <w:pStyle w:val="ListParagraph"/>
        <w:numPr>
          <w:ilvl w:val="0"/>
          <w:numId w:val="12"/>
        </w:numPr>
        <w:rPr>
          <w:rFonts w:asciiTheme="majorBidi" w:hAnsiTheme="majorBidi" w:cstheme="majorBidi"/>
        </w:rPr>
      </w:pPr>
      <w:proofErr w:type="spellStart"/>
      <w:r w:rsidRPr="000F4D5D">
        <w:rPr>
          <w:rFonts w:asciiTheme="majorBidi" w:hAnsiTheme="majorBidi" w:cstheme="majorBidi"/>
        </w:rPr>
        <w:t>Self employed</w:t>
      </w:r>
      <w:proofErr w:type="spellEnd"/>
      <w:r w:rsidRPr="000F4D5D">
        <w:rPr>
          <w:rFonts w:asciiTheme="majorBidi" w:hAnsiTheme="majorBidi" w:cstheme="majorBidi"/>
        </w:rPr>
        <w:t xml:space="preserve"> (business) </w:t>
      </w:r>
    </w:p>
    <w:p w14:paraId="34250727" w14:textId="18BFBC87" w:rsidR="00A42CDC" w:rsidRPr="000F4D5D" w:rsidRDefault="002B19F4" w:rsidP="00FC392D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Monthly family income</w:t>
      </w:r>
    </w:p>
    <w:p w14:paraId="0EB049BC" w14:textId="6BED14F6" w:rsidR="002B19F4" w:rsidRPr="000F4D5D" w:rsidRDefault="002B19F4" w:rsidP="002B19F4">
      <w:pPr>
        <w:pStyle w:val="ListParagraph"/>
        <w:numPr>
          <w:ilvl w:val="0"/>
          <w:numId w:val="13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Less than 5000 SAR</w:t>
      </w:r>
    </w:p>
    <w:p w14:paraId="014A130A" w14:textId="139B587A" w:rsidR="002B19F4" w:rsidRPr="000F4D5D" w:rsidRDefault="002B19F4" w:rsidP="002B19F4">
      <w:pPr>
        <w:pStyle w:val="ListParagraph"/>
        <w:numPr>
          <w:ilvl w:val="0"/>
          <w:numId w:val="13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5000 to 7000 SAR</w:t>
      </w:r>
    </w:p>
    <w:p w14:paraId="499E028F" w14:textId="3CA4CEA1" w:rsidR="002B19F4" w:rsidRPr="000F4D5D" w:rsidRDefault="002B19F4" w:rsidP="002B19F4">
      <w:pPr>
        <w:pStyle w:val="ListParagraph"/>
        <w:numPr>
          <w:ilvl w:val="0"/>
          <w:numId w:val="13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More than 7000 SAR</w:t>
      </w:r>
    </w:p>
    <w:p w14:paraId="0DD0A7BD" w14:textId="1E9CA531" w:rsidR="002B19F4" w:rsidRPr="000F4D5D" w:rsidRDefault="00A31E28" w:rsidP="00FC392D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Source of information regarding childhood vaccine</w:t>
      </w:r>
    </w:p>
    <w:p w14:paraId="7A79FBF9" w14:textId="7B928EDB" w:rsidR="00D40B96" w:rsidRPr="000F4D5D" w:rsidRDefault="00D40B96" w:rsidP="00D40B96">
      <w:pPr>
        <w:pStyle w:val="ListParagraph"/>
        <w:numPr>
          <w:ilvl w:val="0"/>
          <w:numId w:val="14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 xml:space="preserve">Family </w:t>
      </w:r>
    </w:p>
    <w:p w14:paraId="407F6BF5" w14:textId="05287B61" w:rsidR="00D40B96" w:rsidRPr="000F4D5D" w:rsidRDefault="00D40B96" w:rsidP="00D40B96">
      <w:pPr>
        <w:pStyle w:val="ListParagraph"/>
        <w:numPr>
          <w:ilvl w:val="0"/>
          <w:numId w:val="14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 xml:space="preserve">Friends and acquittances </w:t>
      </w:r>
    </w:p>
    <w:p w14:paraId="3936BA51" w14:textId="2DD6B0E4" w:rsidR="00D40B96" w:rsidRPr="000F4D5D" w:rsidRDefault="000F33F6" w:rsidP="00D40B96">
      <w:pPr>
        <w:pStyle w:val="ListParagraph"/>
        <w:numPr>
          <w:ilvl w:val="0"/>
          <w:numId w:val="14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inistry of health / </w:t>
      </w:r>
      <w:r w:rsidR="00D40B96" w:rsidRPr="000F4D5D">
        <w:rPr>
          <w:rFonts w:asciiTheme="majorBidi" w:hAnsiTheme="majorBidi" w:cstheme="majorBidi"/>
        </w:rPr>
        <w:t xml:space="preserve">Public health authority </w:t>
      </w:r>
    </w:p>
    <w:p w14:paraId="7C239DFE" w14:textId="21FF5A7B" w:rsidR="00D40B96" w:rsidRPr="000F4D5D" w:rsidRDefault="00D40B96" w:rsidP="00D40B96">
      <w:pPr>
        <w:pStyle w:val="ListParagraph"/>
        <w:numPr>
          <w:ilvl w:val="0"/>
          <w:numId w:val="14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Healthcare providers</w:t>
      </w:r>
    </w:p>
    <w:p w14:paraId="5C3ED74E" w14:textId="0D7790FF" w:rsidR="00D40B96" w:rsidRPr="000F4D5D" w:rsidRDefault="00D40B96" w:rsidP="00D40B96">
      <w:pPr>
        <w:pStyle w:val="ListParagraph"/>
        <w:numPr>
          <w:ilvl w:val="0"/>
          <w:numId w:val="14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>TV</w:t>
      </w:r>
    </w:p>
    <w:p w14:paraId="3F02388A" w14:textId="15B17376" w:rsidR="00D40B96" w:rsidRPr="000F4D5D" w:rsidRDefault="00D40B96" w:rsidP="00D40B96">
      <w:pPr>
        <w:pStyle w:val="ListParagraph"/>
        <w:numPr>
          <w:ilvl w:val="0"/>
          <w:numId w:val="14"/>
        </w:num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</w:rPr>
        <w:t xml:space="preserve">Internet including social media such as Facebook, Instagram, twitter </w:t>
      </w:r>
      <w:proofErr w:type="spellStart"/>
      <w:proofErr w:type="gramStart"/>
      <w:r w:rsidRPr="000F4D5D">
        <w:rPr>
          <w:rFonts w:asciiTheme="majorBidi" w:hAnsiTheme="majorBidi" w:cstheme="majorBidi"/>
        </w:rPr>
        <w:t>etc</w:t>
      </w:r>
      <w:proofErr w:type="spellEnd"/>
      <w:proofErr w:type="gramEnd"/>
    </w:p>
    <w:p w14:paraId="60BB4F00" w14:textId="23C259F4" w:rsidR="00D52AC1" w:rsidRPr="000F4D5D" w:rsidRDefault="00546CDF" w:rsidP="00546CDF">
      <w:p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  <w:b/>
          <w:bCs/>
        </w:rPr>
        <w:t xml:space="preserve">How much do you agree with </w:t>
      </w:r>
      <w:proofErr w:type="gramStart"/>
      <w:r w:rsidRPr="000F4D5D">
        <w:rPr>
          <w:rFonts w:asciiTheme="majorBidi" w:hAnsiTheme="majorBidi" w:cstheme="majorBidi"/>
          <w:b/>
          <w:bCs/>
        </w:rPr>
        <w:t>the each</w:t>
      </w:r>
      <w:proofErr w:type="gramEnd"/>
      <w:r w:rsidRPr="000F4D5D">
        <w:rPr>
          <w:rFonts w:asciiTheme="majorBidi" w:hAnsiTheme="majorBidi" w:cstheme="majorBidi"/>
          <w:b/>
          <w:bCs/>
        </w:rPr>
        <w:t xml:space="preserve"> of the following statement on vaccinations? Please indicate your response with a check mark (</w:t>
      </w:r>
      <w:r w:rsidRPr="000F4D5D">
        <w:rPr>
          <w:rFonts w:ascii="Segoe UI Symbol" w:hAnsi="Segoe UI Symbol" w:cs="Segoe UI Symbol"/>
          <w:b/>
          <w:bCs/>
        </w:rPr>
        <w:t>✓</w:t>
      </w:r>
      <w:r w:rsidRPr="000F4D5D">
        <w:rPr>
          <w:rFonts w:asciiTheme="majorBidi" w:hAnsiTheme="majorBidi" w:cstheme="majorBidi"/>
          <w:b/>
          <w:bCs/>
        </w:rPr>
        <w:t>)</w:t>
      </w:r>
      <w:r w:rsidRPr="000F4D5D">
        <w:rPr>
          <w:rFonts w:ascii="Times New Roman" w:hAnsi="Times New Roman" w:cs="Times New Roman"/>
          <w:b/>
          <w:bCs/>
        </w:rPr>
        <w:t> </w:t>
      </w:r>
      <w:r w:rsidRPr="000F4D5D">
        <w:rPr>
          <w:rFonts w:asciiTheme="majorBidi" w:hAnsiTheme="majorBidi" w:cstheme="majorBidi"/>
          <w:b/>
          <w:bCs/>
        </w:rPr>
        <w:t>in the appropriate box, using the scale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3"/>
        <w:gridCol w:w="3123"/>
        <w:gridCol w:w="1257"/>
        <w:gridCol w:w="987"/>
        <w:gridCol w:w="1167"/>
        <w:gridCol w:w="1079"/>
        <w:gridCol w:w="1074"/>
      </w:tblGrid>
      <w:tr w:rsidR="00546CDF" w:rsidRPr="000F4D5D" w14:paraId="2E0F8041" w14:textId="77777777" w:rsidTr="00546CDF">
        <w:tc>
          <w:tcPr>
            <w:tcW w:w="632" w:type="dxa"/>
          </w:tcPr>
          <w:p w14:paraId="1877F10F" w14:textId="1D5A8904" w:rsidR="00546CDF" w:rsidRPr="000F4D5D" w:rsidRDefault="00546CDF">
            <w:pPr>
              <w:rPr>
                <w:rFonts w:asciiTheme="majorBidi" w:hAnsiTheme="majorBidi" w:cstheme="majorBidi"/>
              </w:rPr>
            </w:pPr>
            <w:proofErr w:type="spellStart"/>
            <w:proofErr w:type="gramStart"/>
            <w:r w:rsidRPr="000F4D5D">
              <w:rPr>
                <w:rFonts w:asciiTheme="majorBidi" w:hAnsiTheme="majorBidi" w:cstheme="majorBidi"/>
              </w:rPr>
              <w:t>S.No</w:t>
            </w:r>
            <w:proofErr w:type="spellEnd"/>
            <w:proofErr w:type="gramEnd"/>
            <w:r w:rsidRPr="000F4D5D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3143" w:type="dxa"/>
          </w:tcPr>
          <w:p w14:paraId="4C678A90" w14:textId="326F3466" w:rsidR="00546CDF" w:rsidRPr="000F4D5D" w:rsidRDefault="00546CDF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 xml:space="preserve">Indicator </w:t>
            </w:r>
          </w:p>
        </w:tc>
        <w:tc>
          <w:tcPr>
            <w:tcW w:w="1260" w:type="dxa"/>
          </w:tcPr>
          <w:p w14:paraId="3B3BA668" w14:textId="3D1BBB1A" w:rsidR="00546CDF" w:rsidRPr="000F4D5D" w:rsidRDefault="00546CDF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Strongly agree</w:t>
            </w:r>
          </w:p>
        </w:tc>
        <w:tc>
          <w:tcPr>
            <w:tcW w:w="990" w:type="dxa"/>
          </w:tcPr>
          <w:p w14:paraId="7A6BB36D" w14:textId="0FF5BEE9" w:rsidR="00546CDF" w:rsidRPr="000F4D5D" w:rsidRDefault="00546CDF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Agree</w:t>
            </w:r>
          </w:p>
        </w:tc>
        <w:tc>
          <w:tcPr>
            <w:tcW w:w="1170" w:type="dxa"/>
          </w:tcPr>
          <w:p w14:paraId="10CF6006" w14:textId="503A9CB5" w:rsidR="00546CDF" w:rsidRPr="000F4D5D" w:rsidRDefault="00546CDF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Neither agree nor disagree</w:t>
            </w:r>
          </w:p>
        </w:tc>
        <w:tc>
          <w:tcPr>
            <w:tcW w:w="1080" w:type="dxa"/>
          </w:tcPr>
          <w:p w14:paraId="7EA390BB" w14:textId="043D7CCD" w:rsidR="00546CDF" w:rsidRPr="000F4D5D" w:rsidRDefault="00546CDF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Disagree</w:t>
            </w:r>
          </w:p>
        </w:tc>
        <w:tc>
          <w:tcPr>
            <w:tcW w:w="1075" w:type="dxa"/>
          </w:tcPr>
          <w:p w14:paraId="63F44BDE" w14:textId="5374EEB1" w:rsidR="00546CDF" w:rsidRPr="000F4D5D" w:rsidRDefault="00546CDF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Strongly disagree</w:t>
            </w:r>
          </w:p>
        </w:tc>
      </w:tr>
      <w:tr w:rsidR="00546CDF" w:rsidRPr="000F4D5D" w14:paraId="45BB2BC9" w14:textId="77777777" w:rsidTr="00546CDF">
        <w:tc>
          <w:tcPr>
            <w:tcW w:w="632" w:type="dxa"/>
          </w:tcPr>
          <w:p w14:paraId="286B8A3B" w14:textId="7CD6D24B" w:rsidR="00546CDF" w:rsidRPr="000F4D5D" w:rsidRDefault="00546CDF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3143" w:type="dxa"/>
          </w:tcPr>
          <w:p w14:paraId="40A2CF4D" w14:textId="3492C927" w:rsidR="00546CDF" w:rsidRPr="000F4D5D" w:rsidRDefault="00631FD3" w:rsidP="00631FD3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Childhood vaccines are important for my child's health</w:t>
            </w:r>
          </w:p>
        </w:tc>
        <w:tc>
          <w:tcPr>
            <w:tcW w:w="1260" w:type="dxa"/>
          </w:tcPr>
          <w:p w14:paraId="40F79CF5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764D30A0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0A4F7139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24B75E5E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29ABFAA4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</w:tr>
      <w:tr w:rsidR="00546CDF" w:rsidRPr="000F4D5D" w14:paraId="65DC15EC" w14:textId="77777777" w:rsidTr="00546CDF">
        <w:tc>
          <w:tcPr>
            <w:tcW w:w="632" w:type="dxa"/>
          </w:tcPr>
          <w:p w14:paraId="586FBFAF" w14:textId="35E8C8EC" w:rsidR="00546CDF" w:rsidRPr="000F4D5D" w:rsidRDefault="00546CDF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143" w:type="dxa"/>
          </w:tcPr>
          <w:p w14:paraId="52198F5D" w14:textId="0D5982E9" w:rsidR="00546CDF" w:rsidRPr="000F4D5D" w:rsidRDefault="00060C6E" w:rsidP="00631FD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hildhood vaccines are effective</w:t>
            </w:r>
          </w:p>
        </w:tc>
        <w:tc>
          <w:tcPr>
            <w:tcW w:w="1260" w:type="dxa"/>
          </w:tcPr>
          <w:p w14:paraId="399DC71D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74EC85B0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30D1AF31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773AC72F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24F854DB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</w:tr>
      <w:tr w:rsidR="00546CDF" w:rsidRPr="000F4D5D" w14:paraId="6FA4C5E9" w14:textId="77777777" w:rsidTr="00546CDF">
        <w:tc>
          <w:tcPr>
            <w:tcW w:w="632" w:type="dxa"/>
          </w:tcPr>
          <w:p w14:paraId="3E977050" w14:textId="3E70C80C" w:rsidR="00546CDF" w:rsidRPr="000F4D5D" w:rsidRDefault="00546CDF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3143" w:type="dxa"/>
          </w:tcPr>
          <w:p w14:paraId="52BC77EA" w14:textId="75CAE8C7" w:rsidR="00546CDF" w:rsidRPr="000F4D5D" w:rsidRDefault="00631FD3" w:rsidP="00631FD3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Having my child vaccinated is important for the health of others in my community</w:t>
            </w:r>
          </w:p>
        </w:tc>
        <w:tc>
          <w:tcPr>
            <w:tcW w:w="1260" w:type="dxa"/>
          </w:tcPr>
          <w:p w14:paraId="23513775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7DC9491C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2E06AD8F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513D207D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31143793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</w:tr>
      <w:tr w:rsidR="00546CDF" w:rsidRPr="000F4D5D" w14:paraId="4B6F4300" w14:textId="77777777" w:rsidTr="00546CDF">
        <w:tc>
          <w:tcPr>
            <w:tcW w:w="632" w:type="dxa"/>
          </w:tcPr>
          <w:p w14:paraId="75FAF788" w14:textId="07B744B0" w:rsidR="00546CDF" w:rsidRPr="000F4D5D" w:rsidRDefault="00546CDF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143" w:type="dxa"/>
          </w:tcPr>
          <w:p w14:paraId="37F7132B" w14:textId="3EBB1F73" w:rsidR="00546CDF" w:rsidRPr="000F4D5D" w:rsidRDefault="00631FD3" w:rsidP="00631FD3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All childhood vaccines offered by the government program in my community are beneficial.</w:t>
            </w:r>
          </w:p>
        </w:tc>
        <w:tc>
          <w:tcPr>
            <w:tcW w:w="1260" w:type="dxa"/>
          </w:tcPr>
          <w:p w14:paraId="1CA72EB7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54B7F101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2FA59AFE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7F37BDC3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1877EA96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</w:tr>
      <w:tr w:rsidR="00546CDF" w:rsidRPr="000F4D5D" w14:paraId="6B260F58" w14:textId="77777777" w:rsidTr="00546CDF">
        <w:tc>
          <w:tcPr>
            <w:tcW w:w="632" w:type="dxa"/>
          </w:tcPr>
          <w:p w14:paraId="10D5300B" w14:textId="1CD2BCA0" w:rsidR="00546CDF" w:rsidRPr="000F4D5D" w:rsidRDefault="00546CDF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3143" w:type="dxa"/>
          </w:tcPr>
          <w:p w14:paraId="5DA0E186" w14:textId="4F40A641" w:rsidR="00546CDF" w:rsidRPr="000F4D5D" w:rsidRDefault="00631FD3" w:rsidP="00631FD3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New vaccines carry more risks than older vaccines</w:t>
            </w:r>
          </w:p>
        </w:tc>
        <w:tc>
          <w:tcPr>
            <w:tcW w:w="1260" w:type="dxa"/>
          </w:tcPr>
          <w:p w14:paraId="7FF8AF1D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0262D8C9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25234434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54FC46AC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6D3025C6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</w:tr>
      <w:tr w:rsidR="00546CDF" w:rsidRPr="000F4D5D" w14:paraId="55210BD0" w14:textId="77777777" w:rsidTr="00546CDF">
        <w:tc>
          <w:tcPr>
            <w:tcW w:w="632" w:type="dxa"/>
          </w:tcPr>
          <w:p w14:paraId="7BCBE8F4" w14:textId="5B9B11CD" w:rsidR="00546CDF" w:rsidRPr="000F4D5D" w:rsidRDefault="00546CDF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lastRenderedPageBreak/>
              <w:t>6</w:t>
            </w:r>
          </w:p>
        </w:tc>
        <w:tc>
          <w:tcPr>
            <w:tcW w:w="3143" w:type="dxa"/>
          </w:tcPr>
          <w:p w14:paraId="58B4C36A" w14:textId="33ED16FD" w:rsidR="00546CDF" w:rsidRPr="000F4D5D" w:rsidRDefault="00631FD3" w:rsidP="00631FD3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The information I receive about vaccines from the vaccine program is reliable and trustworthy.</w:t>
            </w:r>
          </w:p>
        </w:tc>
        <w:tc>
          <w:tcPr>
            <w:tcW w:w="1260" w:type="dxa"/>
          </w:tcPr>
          <w:p w14:paraId="29B98D34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4E6AD99C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742B07B7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31D3F3B6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2B396D40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</w:tr>
      <w:tr w:rsidR="00546CDF" w:rsidRPr="000F4D5D" w14:paraId="23CB445F" w14:textId="77777777" w:rsidTr="00546CDF">
        <w:tc>
          <w:tcPr>
            <w:tcW w:w="632" w:type="dxa"/>
          </w:tcPr>
          <w:p w14:paraId="30A9B4C6" w14:textId="6706D0D8" w:rsidR="00546CDF" w:rsidRPr="000F4D5D" w:rsidRDefault="00546CDF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3143" w:type="dxa"/>
          </w:tcPr>
          <w:p w14:paraId="7988CAF8" w14:textId="1345C950" w:rsidR="00546CDF" w:rsidRPr="000F4D5D" w:rsidRDefault="00333A73" w:rsidP="00333A73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It is better for a child to develop immunity by getting sick than to get a vaccine.</w:t>
            </w:r>
          </w:p>
        </w:tc>
        <w:tc>
          <w:tcPr>
            <w:tcW w:w="1260" w:type="dxa"/>
          </w:tcPr>
          <w:p w14:paraId="0FDF9165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0ED98891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4A58D0FB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4C5610C3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1CCDF20B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</w:tr>
      <w:tr w:rsidR="00546CDF" w:rsidRPr="000F4D5D" w14:paraId="2511F8D4" w14:textId="77777777" w:rsidTr="00546CDF">
        <w:tc>
          <w:tcPr>
            <w:tcW w:w="632" w:type="dxa"/>
          </w:tcPr>
          <w:p w14:paraId="0EC6E4E1" w14:textId="0B86D37A" w:rsidR="00546CDF" w:rsidRPr="000F4D5D" w:rsidRDefault="00546CDF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3143" w:type="dxa"/>
          </w:tcPr>
          <w:p w14:paraId="7F4754DD" w14:textId="7748D0E2" w:rsidR="00546CDF" w:rsidRPr="000F4D5D" w:rsidRDefault="00631FD3" w:rsidP="00631FD3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Generally</w:t>
            </w:r>
            <w:r w:rsidR="00333A73" w:rsidRPr="000F4D5D">
              <w:rPr>
                <w:rFonts w:asciiTheme="majorBidi" w:hAnsiTheme="majorBidi" w:cstheme="majorBidi"/>
              </w:rPr>
              <w:t>,</w:t>
            </w:r>
            <w:r w:rsidRPr="000F4D5D">
              <w:rPr>
                <w:rFonts w:asciiTheme="majorBidi" w:hAnsiTheme="majorBidi" w:cstheme="majorBidi"/>
              </w:rPr>
              <w:t xml:space="preserve"> I do what my doctor or health care provider recommends about vaccines for my child/children.</w:t>
            </w:r>
          </w:p>
        </w:tc>
        <w:tc>
          <w:tcPr>
            <w:tcW w:w="1260" w:type="dxa"/>
          </w:tcPr>
          <w:p w14:paraId="6E8FAD46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18F75489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372DA38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482A7700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202420FB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</w:tr>
      <w:tr w:rsidR="00546CDF" w:rsidRPr="000F4D5D" w14:paraId="647A913B" w14:textId="77777777" w:rsidTr="00546CDF">
        <w:tc>
          <w:tcPr>
            <w:tcW w:w="632" w:type="dxa"/>
          </w:tcPr>
          <w:p w14:paraId="6951660A" w14:textId="4E6B9D1A" w:rsidR="00546CDF" w:rsidRPr="000F4D5D" w:rsidRDefault="00546CDF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3143" w:type="dxa"/>
          </w:tcPr>
          <w:p w14:paraId="72C481EB" w14:textId="4C3CEF04" w:rsidR="00546CDF" w:rsidRPr="000F4D5D" w:rsidRDefault="00631FD3" w:rsidP="00631FD3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I am concerned about serious adverse effects of vaccines.</w:t>
            </w:r>
          </w:p>
        </w:tc>
        <w:tc>
          <w:tcPr>
            <w:tcW w:w="1260" w:type="dxa"/>
          </w:tcPr>
          <w:p w14:paraId="77B910F9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11CD235C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05D2407D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6E00BA7F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2CFF9818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</w:tr>
      <w:tr w:rsidR="00546CDF" w:rsidRPr="000F4D5D" w14:paraId="60B347C3" w14:textId="77777777" w:rsidTr="00546CDF">
        <w:tc>
          <w:tcPr>
            <w:tcW w:w="632" w:type="dxa"/>
          </w:tcPr>
          <w:p w14:paraId="50A08C38" w14:textId="79EA26A3" w:rsidR="00546CDF" w:rsidRPr="000F4D5D" w:rsidRDefault="00546CDF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3143" w:type="dxa"/>
          </w:tcPr>
          <w:p w14:paraId="3A301AA2" w14:textId="689C8C67" w:rsidR="00546CDF" w:rsidRPr="000F4D5D" w:rsidRDefault="00631FD3" w:rsidP="00631FD3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My child do</w:t>
            </w:r>
            <w:r w:rsidR="007A049B" w:rsidRPr="000F4D5D">
              <w:rPr>
                <w:rFonts w:asciiTheme="majorBidi" w:hAnsiTheme="majorBidi" w:cstheme="majorBidi"/>
              </w:rPr>
              <w:t>es</w:t>
            </w:r>
            <w:r w:rsidRPr="000F4D5D">
              <w:rPr>
                <w:rFonts w:asciiTheme="majorBidi" w:hAnsiTheme="majorBidi" w:cstheme="majorBidi"/>
              </w:rPr>
              <w:t xml:space="preserve"> not need vaccines for diseases that are not common anymore.</w:t>
            </w:r>
          </w:p>
        </w:tc>
        <w:tc>
          <w:tcPr>
            <w:tcW w:w="1260" w:type="dxa"/>
          </w:tcPr>
          <w:p w14:paraId="627A8DF8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12A54A20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A1957BC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6947A448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7C7647F4" w14:textId="77777777" w:rsidR="00546CDF" w:rsidRPr="000F4D5D" w:rsidRDefault="00546CDF">
            <w:pPr>
              <w:rPr>
                <w:rFonts w:asciiTheme="majorBidi" w:hAnsiTheme="majorBidi" w:cstheme="majorBidi"/>
              </w:rPr>
            </w:pPr>
          </w:p>
        </w:tc>
      </w:tr>
    </w:tbl>
    <w:p w14:paraId="1A797CEB" w14:textId="2807021B" w:rsidR="00D52AC1" w:rsidRPr="000F4D5D" w:rsidRDefault="00D52AC1">
      <w:pPr>
        <w:rPr>
          <w:rFonts w:asciiTheme="majorBidi" w:hAnsiTheme="majorBidi" w:cstheme="majorBidi"/>
        </w:rPr>
      </w:pPr>
    </w:p>
    <w:p w14:paraId="051A1057" w14:textId="263A9928" w:rsidR="00986476" w:rsidRPr="000F4D5D" w:rsidRDefault="00986476" w:rsidP="00986476">
      <w:pPr>
        <w:rPr>
          <w:rFonts w:asciiTheme="majorBidi" w:hAnsiTheme="majorBidi" w:cstheme="majorBidi"/>
        </w:rPr>
      </w:pPr>
      <w:r w:rsidRPr="000F4D5D">
        <w:rPr>
          <w:rFonts w:asciiTheme="majorBidi" w:hAnsiTheme="majorBidi" w:cstheme="majorBidi"/>
          <w:b/>
          <w:bCs/>
        </w:rPr>
        <w:t>How much do you satisfied with the each of the following statement on vaccination services provided to your child? Please indicate your response with a check mark (</w:t>
      </w:r>
      <w:r w:rsidRPr="000F4D5D">
        <w:rPr>
          <w:rFonts w:ascii="Segoe UI Symbol" w:hAnsi="Segoe UI Symbol" w:cs="Segoe UI Symbol"/>
          <w:b/>
          <w:bCs/>
        </w:rPr>
        <w:t>✓</w:t>
      </w:r>
      <w:r w:rsidRPr="000F4D5D">
        <w:rPr>
          <w:rFonts w:asciiTheme="majorBidi" w:hAnsiTheme="majorBidi" w:cstheme="majorBidi"/>
          <w:b/>
          <w:bCs/>
        </w:rPr>
        <w:t>)</w:t>
      </w:r>
      <w:r w:rsidRPr="000F4D5D">
        <w:rPr>
          <w:rFonts w:ascii="Times New Roman" w:hAnsi="Times New Roman" w:cs="Times New Roman"/>
          <w:b/>
          <w:bCs/>
        </w:rPr>
        <w:t> </w:t>
      </w:r>
      <w:r w:rsidRPr="000F4D5D">
        <w:rPr>
          <w:rFonts w:asciiTheme="majorBidi" w:hAnsiTheme="majorBidi" w:cstheme="majorBidi"/>
          <w:b/>
          <w:bCs/>
        </w:rPr>
        <w:t>in the appropriate box, using the scale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3"/>
        <w:gridCol w:w="3168"/>
        <w:gridCol w:w="950"/>
        <w:gridCol w:w="988"/>
        <w:gridCol w:w="1114"/>
        <w:gridCol w:w="1255"/>
        <w:gridCol w:w="1212"/>
      </w:tblGrid>
      <w:tr w:rsidR="00986476" w:rsidRPr="000F4D5D" w14:paraId="75093A84" w14:textId="77777777" w:rsidTr="000F7CFE">
        <w:tc>
          <w:tcPr>
            <w:tcW w:w="632" w:type="dxa"/>
          </w:tcPr>
          <w:p w14:paraId="53F19865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  <w:proofErr w:type="spellStart"/>
            <w:proofErr w:type="gramStart"/>
            <w:r w:rsidRPr="000F4D5D">
              <w:rPr>
                <w:rFonts w:asciiTheme="majorBidi" w:hAnsiTheme="majorBidi" w:cstheme="majorBidi"/>
              </w:rPr>
              <w:t>S.No</w:t>
            </w:r>
            <w:proofErr w:type="spellEnd"/>
            <w:proofErr w:type="gramEnd"/>
            <w:r w:rsidRPr="000F4D5D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3323" w:type="dxa"/>
          </w:tcPr>
          <w:p w14:paraId="76703CC5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 xml:space="preserve">Indicator </w:t>
            </w:r>
          </w:p>
        </w:tc>
        <w:tc>
          <w:tcPr>
            <w:tcW w:w="825" w:type="dxa"/>
          </w:tcPr>
          <w:p w14:paraId="4AD848DA" w14:textId="36ADB025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Very much satisfied</w:t>
            </w:r>
          </w:p>
        </w:tc>
        <w:tc>
          <w:tcPr>
            <w:tcW w:w="988" w:type="dxa"/>
          </w:tcPr>
          <w:p w14:paraId="666FB3A0" w14:textId="59115340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Satisfied</w:t>
            </w:r>
          </w:p>
        </w:tc>
        <w:tc>
          <w:tcPr>
            <w:tcW w:w="1136" w:type="dxa"/>
          </w:tcPr>
          <w:p w14:paraId="664AF88F" w14:textId="25C80F3C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Neutral</w:t>
            </w:r>
          </w:p>
        </w:tc>
        <w:tc>
          <w:tcPr>
            <w:tcW w:w="1233" w:type="dxa"/>
          </w:tcPr>
          <w:p w14:paraId="652E7451" w14:textId="65336121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Dissatisfied</w:t>
            </w:r>
          </w:p>
        </w:tc>
        <w:tc>
          <w:tcPr>
            <w:tcW w:w="1213" w:type="dxa"/>
          </w:tcPr>
          <w:p w14:paraId="4231369F" w14:textId="7C39C389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 xml:space="preserve">Very much dissatisfied </w:t>
            </w:r>
          </w:p>
        </w:tc>
      </w:tr>
      <w:tr w:rsidR="00986476" w:rsidRPr="000F4D5D" w14:paraId="61A3057E" w14:textId="77777777" w:rsidTr="000F7CFE">
        <w:tc>
          <w:tcPr>
            <w:tcW w:w="632" w:type="dxa"/>
          </w:tcPr>
          <w:p w14:paraId="7E16C21A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3323" w:type="dxa"/>
          </w:tcPr>
          <w:p w14:paraId="4A214BDE" w14:textId="57A66D32" w:rsidR="00986476" w:rsidRPr="000F4D5D" w:rsidRDefault="00A20248" w:rsidP="00A20248">
            <w:pPr>
              <w:rPr>
                <w:rFonts w:asciiTheme="majorBidi" w:hAnsiTheme="majorBidi" w:cstheme="majorBidi"/>
              </w:rPr>
            </w:pPr>
            <w:r w:rsidRPr="00A20248">
              <w:rPr>
                <w:rFonts w:asciiTheme="majorBidi" w:hAnsiTheme="majorBidi" w:cstheme="majorBidi"/>
              </w:rPr>
              <w:t xml:space="preserve">Ease of registration and scheduling at the healthcare facility </w:t>
            </w:r>
          </w:p>
        </w:tc>
        <w:tc>
          <w:tcPr>
            <w:tcW w:w="825" w:type="dxa"/>
          </w:tcPr>
          <w:p w14:paraId="7A685731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0FE5E0F3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00F37E5B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184325C1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630C1589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</w:tr>
      <w:tr w:rsidR="00986476" w:rsidRPr="000F4D5D" w14:paraId="4CFC9512" w14:textId="77777777" w:rsidTr="000F7CFE">
        <w:tc>
          <w:tcPr>
            <w:tcW w:w="632" w:type="dxa"/>
          </w:tcPr>
          <w:p w14:paraId="46169754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323" w:type="dxa"/>
          </w:tcPr>
          <w:p w14:paraId="6BB84236" w14:textId="54DEEA70" w:rsidR="00986476" w:rsidRPr="000F4D5D" w:rsidRDefault="000F7CFE" w:rsidP="000F7CFE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Waiting time before getting vaccine services by the healthcare providers</w:t>
            </w:r>
          </w:p>
        </w:tc>
        <w:tc>
          <w:tcPr>
            <w:tcW w:w="825" w:type="dxa"/>
          </w:tcPr>
          <w:p w14:paraId="16D10383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6B806FA9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394893A4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3054CE20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40746968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</w:tr>
      <w:tr w:rsidR="00986476" w:rsidRPr="000F4D5D" w14:paraId="74BEC734" w14:textId="77777777" w:rsidTr="000F7CFE">
        <w:tc>
          <w:tcPr>
            <w:tcW w:w="632" w:type="dxa"/>
          </w:tcPr>
          <w:p w14:paraId="10EFA8A9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3323" w:type="dxa"/>
          </w:tcPr>
          <w:p w14:paraId="55261C0F" w14:textId="63B03FE5" w:rsidR="00986476" w:rsidRPr="000F4D5D" w:rsidRDefault="000F7CFE" w:rsidP="000F7CFE">
            <w:pPr>
              <w:rPr>
                <w:rFonts w:asciiTheme="majorBidi" w:hAnsiTheme="majorBidi" w:cstheme="majorBidi"/>
              </w:rPr>
            </w:pPr>
            <w:r w:rsidRPr="000F7CFE">
              <w:rPr>
                <w:rFonts w:asciiTheme="majorBidi" w:hAnsiTheme="majorBidi" w:cstheme="majorBidi"/>
              </w:rPr>
              <w:t xml:space="preserve">What is your satisfaction level on facilities such as waiting area, examination room </w:t>
            </w:r>
            <w:proofErr w:type="spellStart"/>
            <w:r w:rsidRPr="000F7CFE">
              <w:rPr>
                <w:rFonts w:asciiTheme="majorBidi" w:hAnsiTheme="majorBidi" w:cstheme="majorBidi"/>
              </w:rPr>
              <w:t>etc</w:t>
            </w:r>
            <w:proofErr w:type="spellEnd"/>
            <w:r w:rsidRPr="000F7CFE">
              <w:rPr>
                <w:rFonts w:asciiTheme="majorBidi" w:hAnsiTheme="majorBidi" w:cstheme="majorBidi"/>
              </w:rPr>
              <w:t>?</w:t>
            </w:r>
          </w:p>
        </w:tc>
        <w:tc>
          <w:tcPr>
            <w:tcW w:w="825" w:type="dxa"/>
          </w:tcPr>
          <w:p w14:paraId="320F3BEC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0D7AA9B9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35CDE1A5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36563CB3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25637CFD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</w:tr>
      <w:tr w:rsidR="00986476" w:rsidRPr="000F4D5D" w14:paraId="7D03676C" w14:textId="77777777" w:rsidTr="000F7CFE">
        <w:tc>
          <w:tcPr>
            <w:tcW w:w="632" w:type="dxa"/>
          </w:tcPr>
          <w:p w14:paraId="55ED192A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323" w:type="dxa"/>
          </w:tcPr>
          <w:p w14:paraId="03EB4318" w14:textId="005BF829" w:rsidR="00986476" w:rsidRPr="000F4D5D" w:rsidRDefault="000F7CFE" w:rsidP="000F7CFE">
            <w:pPr>
              <w:rPr>
                <w:rFonts w:asciiTheme="majorBidi" w:hAnsiTheme="majorBidi" w:cstheme="majorBidi"/>
              </w:rPr>
            </w:pPr>
            <w:r w:rsidRPr="000F7CFE">
              <w:rPr>
                <w:rFonts w:asciiTheme="majorBidi" w:hAnsiTheme="majorBidi" w:cstheme="majorBidi"/>
              </w:rPr>
              <w:t xml:space="preserve">Healthcare providers explanation on different childhood vaccination and </w:t>
            </w:r>
            <w:r w:rsidRPr="000F4D5D">
              <w:rPr>
                <w:rFonts w:asciiTheme="majorBidi" w:hAnsiTheme="majorBidi" w:cstheme="majorBidi"/>
              </w:rPr>
              <w:t xml:space="preserve">importance of getting vaccinated </w:t>
            </w:r>
          </w:p>
        </w:tc>
        <w:tc>
          <w:tcPr>
            <w:tcW w:w="825" w:type="dxa"/>
          </w:tcPr>
          <w:p w14:paraId="7379933B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1A124263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49897E7F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3AC6A042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70FEE0CF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</w:tr>
      <w:tr w:rsidR="00986476" w:rsidRPr="000F4D5D" w14:paraId="478BC8E5" w14:textId="77777777" w:rsidTr="000F7CFE">
        <w:tc>
          <w:tcPr>
            <w:tcW w:w="632" w:type="dxa"/>
          </w:tcPr>
          <w:p w14:paraId="06A38EC0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3323" w:type="dxa"/>
          </w:tcPr>
          <w:p w14:paraId="4BA8209C" w14:textId="74673549" w:rsidR="00986476" w:rsidRPr="000F4D5D" w:rsidRDefault="000F7CFE" w:rsidP="00D876A0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The time spent by the healthcare providers to upon my child having vaccinated</w:t>
            </w:r>
          </w:p>
        </w:tc>
        <w:tc>
          <w:tcPr>
            <w:tcW w:w="825" w:type="dxa"/>
          </w:tcPr>
          <w:p w14:paraId="0BF7D7BE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3E1C4A0C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5E5186C6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78AC40A7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03394800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</w:tr>
      <w:tr w:rsidR="00986476" w:rsidRPr="000F4D5D" w14:paraId="08152E1E" w14:textId="77777777" w:rsidTr="000F7CFE">
        <w:tc>
          <w:tcPr>
            <w:tcW w:w="632" w:type="dxa"/>
          </w:tcPr>
          <w:p w14:paraId="58A6C911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3323" w:type="dxa"/>
          </w:tcPr>
          <w:p w14:paraId="117C73C9" w14:textId="6CD7897C" w:rsidR="00986476" w:rsidRPr="000F4D5D" w:rsidRDefault="00FC392D" w:rsidP="000F7CFE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 xml:space="preserve">Advice from the healthcare providers, upon my having vaccinated </w:t>
            </w:r>
          </w:p>
        </w:tc>
        <w:tc>
          <w:tcPr>
            <w:tcW w:w="825" w:type="dxa"/>
          </w:tcPr>
          <w:p w14:paraId="6E729AFE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3DB0EC39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47631A8D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3FFE76E1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20235F8B" w14:textId="77777777" w:rsidR="00986476" w:rsidRPr="000F4D5D" w:rsidRDefault="00986476" w:rsidP="00D876A0">
            <w:pPr>
              <w:rPr>
                <w:rFonts w:asciiTheme="majorBidi" w:hAnsiTheme="majorBidi" w:cstheme="majorBidi"/>
              </w:rPr>
            </w:pPr>
          </w:p>
        </w:tc>
      </w:tr>
      <w:tr w:rsidR="000F7CFE" w:rsidRPr="000F4D5D" w14:paraId="5E4AC234" w14:textId="77777777" w:rsidTr="000F7CFE">
        <w:tc>
          <w:tcPr>
            <w:tcW w:w="632" w:type="dxa"/>
          </w:tcPr>
          <w:p w14:paraId="2F96E77A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3323" w:type="dxa"/>
          </w:tcPr>
          <w:p w14:paraId="4B3AFE19" w14:textId="171910E3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Briefing given to me on the dose and route of vaccine administration</w:t>
            </w:r>
          </w:p>
        </w:tc>
        <w:tc>
          <w:tcPr>
            <w:tcW w:w="825" w:type="dxa"/>
          </w:tcPr>
          <w:p w14:paraId="3132E990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0937030C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1E7C8CA6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2B2C7301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6344B7C4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</w:tr>
      <w:tr w:rsidR="000F7CFE" w:rsidRPr="000F4D5D" w14:paraId="43C82C2F" w14:textId="77777777" w:rsidTr="000F7CFE">
        <w:tc>
          <w:tcPr>
            <w:tcW w:w="632" w:type="dxa"/>
          </w:tcPr>
          <w:p w14:paraId="75092339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lastRenderedPageBreak/>
              <w:t>8</w:t>
            </w:r>
          </w:p>
        </w:tc>
        <w:tc>
          <w:tcPr>
            <w:tcW w:w="3323" w:type="dxa"/>
          </w:tcPr>
          <w:p w14:paraId="7A9935D8" w14:textId="37A995BA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The healthcare providers consideration on my concerns about vaccination seriously</w:t>
            </w:r>
          </w:p>
        </w:tc>
        <w:tc>
          <w:tcPr>
            <w:tcW w:w="825" w:type="dxa"/>
          </w:tcPr>
          <w:p w14:paraId="62B38E49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1D66793D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7F45D027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344F74CF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674100CA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</w:tr>
      <w:tr w:rsidR="000F7CFE" w:rsidRPr="000F4D5D" w14:paraId="32A3501C" w14:textId="77777777" w:rsidTr="000F7CFE">
        <w:tc>
          <w:tcPr>
            <w:tcW w:w="632" w:type="dxa"/>
          </w:tcPr>
          <w:p w14:paraId="7153E901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3323" w:type="dxa"/>
          </w:tcPr>
          <w:p w14:paraId="3B1EB4B7" w14:textId="7FE1E26C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Follow up advice regarding possible adverse effect and its management</w:t>
            </w:r>
          </w:p>
        </w:tc>
        <w:tc>
          <w:tcPr>
            <w:tcW w:w="825" w:type="dxa"/>
          </w:tcPr>
          <w:p w14:paraId="240792F2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519D05CF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0FF4C35F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3BF7DFF0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2F56DE85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</w:tr>
      <w:tr w:rsidR="000F7CFE" w:rsidRPr="000F4D5D" w14:paraId="59811458" w14:textId="77777777" w:rsidTr="000F7CFE">
        <w:tc>
          <w:tcPr>
            <w:tcW w:w="632" w:type="dxa"/>
          </w:tcPr>
          <w:p w14:paraId="3E451A10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  <w:r w:rsidRPr="000F4D5D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3323" w:type="dxa"/>
          </w:tcPr>
          <w:p w14:paraId="7C05B41F" w14:textId="5479EE3F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  <w:r w:rsidRPr="000F7CFE">
              <w:rPr>
                <w:rFonts w:asciiTheme="majorBidi" w:hAnsiTheme="majorBidi" w:cstheme="majorBidi"/>
              </w:rPr>
              <w:t>Follow up advice regarding next vaccine and compliance on taking on scheduled date</w:t>
            </w:r>
          </w:p>
        </w:tc>
        <w:tc>
          <w:tcPr>
            <w:tcW w:w="825" w:type="dxa"/>
          </w:tcPr>
          <w:p w14:paraId="01DC0114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7021FA76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6292626D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24D6CD2F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5F8A58E4" w14:textId="77777777" w:rsidR="000F7CFE" w:rsidRPr="000F4D5D" w:rsidRDefault="000F7CFE" w:rsidP="000F7CFE">
            <w:pPr>
              <w:rPr>
                <w:rFonts w:asciiTheme="majorBidi" w:hAnsiTheme="majorBidi" w:cstheme="majorBidi"/>
              </w:rPr>
            </w:pPr>
          </w:p>
        </w:tc>
      </w:tr>
    </w:tbl>
    <w:p w14:paraId="47F654ED" w14:textId="77777777" w:rsidR="00986476" w:rsidRDefault="00986476" w:rsidP="00986476">
      <w:pPr>
        <w:rPr>
          <w:rFonts w:asciiTheme="majorBidi" w:hAnsiTheme="majorBidi" w:cstheme="majorBidi"/>
        </w:rPr>
      </w:pPr>
    </w:p>
    <w:p w14:paraId="480C0AD0" w14:textId="77777777" w:rsidR="00143ADB" w:rsidRDefault="00143ADB" w:rsidP="00986476">
      <w:pPr>
        <w:rPr>
          <w:rFonts w:asciiTheme="majorBidi" w:hAnsiTheme="majorBidi" w:cstheme="majorBidi"/>
        </w:rPr>
      </w:pPr>
    </w:p>
    <w:p w14:paraId="1AE3B639" w14:textId="5CB7FFEC" w:rsidR="00A512A3" w:rsidRDefault="00A512A3" w:rsidP="00A512A3">
      <w:pPr>
        <w:jc w:val="center"/>
        <w:rPr>
          <w:rFonts w:asciiTheme="majorBidi" w:hAnsiTheme="majorBidi" w:cstheme="majorBidi"/>
          <w:b/>
          <w:bCs/>
        </w:rPr>
      </w:pPr>
      <w:r w:rsidRPr="00A512A3">
        <w:rPr>
          <w:rFonts w:asciiTheme="majorBidi" w:hAnsiTheme="majorBidi" w:cstheme="majorBidi"/>
          <w:b/>
          <w:bCs/>
        </w:rPr>
        <w:t xml:space="preserve">Data collection form </w:t>
      </w:r>
      <w:r>
        <w:rPr>
          <w:rFonts w:asciiTheme="majorBidi" w:hAnsiTheme="majorBidi" w:cstheme="majorBidi"/>
          <w:b/>
          <w:bCs/>
        </w:rPr>
        <w:t>–</w:t>
      </w:r>
      <w:r w:rsidRPr="00A512A3">
        <w:rPr>
          <w:rFonts w:asciiTheme="majorBidi" w:hAnsiTheme="majorBidi" w:cstheme="majorBidi"/>
          <w:b/>
          <w:bCs/>
        </w:rPr>
        <w:t xml:space="preserve"> Arabic</w:t>
      </w:r>
    </w:p>
    <w:p w14:paraId="19E1EA50" w14:textId="77777777" w:rsidR="00A512A3" w:rsidRPr="000F4D5D" w:rsidRDefault="00A512A3" w:rsidP="00A512A3">
      <w:pPr>
        <w:bidi/>
        <w:jc w:val="center"/>
        <w:rPr>
          <w:rFonts w:asciiTheme="majorBidi" w:hAnsiTheme="majorBidi" w:cstheme="majorBidi"/>
        </w:rPr>
      </w:pPr>
      <w:r w:rsidRPr="000F4D5D">
        <w:rPr>
          <w:rtl/>
          <w:lang w:bidi="ar"/>
        </w:rPr>
        <w:t>نموذج جمع البيانات</w:t>
      </w:r>
    </w:p>
    <w:p w14:paraId="0AE6AFEB" w14:textId="77777777" w:rsidR="00A512A3" w:rsidRPr="000F4D5D" w:rsidRDefault="00A512A3" w:rsidP="00A512A3">
      <w:pPr>
        <w:pStyle w:val="ListParagraph"/>
        <w:numPr>
          <w:ilvl w:val="0"/>
          <w:numId w:val="6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 xml:space="preserve">عمر </w:t>
      </w:r>
      <w:r>
        <w:rPr>
          <w:rtl/>
          <w:lang w:bidi="ar"/>
        </w:rPr>
        <w:t>الأم</w:t>
      </w:r>
      <w:r w:rsidRPr="000F4D5D">
        <w:rPr>
          <w:rtl/>
          <w:lang w:bidi="ar"/>
        </w:rPr>
        <w:t xml:space="preserve"> (حدد بالسنوات)</w:t>
      </w:r>
    </w:p>
    <w:p w14:paraId="4EF78E55" w14:textId="77777777" w:rsidR="00A512A3" w:rsidRPr="000F4D5D" w:rsidRDefault="00A512A3" w:rsidP="00A512A3">
      <w:pPr>
        <w:pStyle w:val="ListParagraph"/>
        <w:numPr>
          <w:ilvl w:val="0"/>
          <w:numId w:val="6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>عمر الطفل (حدد على أنه سنة وشهور)</w:t>
      </w:r>
    </w:p>
    <w:p w14:paraId="0A1C230E" w14:textId="77777777" w:rsidR="00A512A3" w:rsidRPr="000F4D5D" w:rsidRDefault="00A512A3" w:rsidP="00A512A3">
      <w:pPr>
        <w:pStyle w:val="ListParagraph"/>
        <w:numPr>
          <w:ilvl w:val="0"/>
          <w:numId w:val="6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 xml:space="preserve">كم عدد الأطفال / الأطفال لديك؟ (بما في ذلك هذا الطفل) </w:t>
      </w:r>
    </w:p>
    <w:p w14:paraId="74799132" w14:textId="77777777" w:rsidR="00A512A3" w:rsidRPr="000F4D5D" w:rsidRDefault="00A512A3" w:rsidP="00A512A3">
      <w:pPr>
        <w:pStyle w:val="ListParagraph"/>
        <w:numPr>
          <w:ilvl w:val="0"/>
          <w:numId w:val="6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>تعليم</w:t>
      </w:r>
    </w:p>
    <w:p w14:paraId="76C42572" w14:textId="77777777" w:rsidR="00A512A3" w:rsidRPr="000F4D5D" w:rsidRDefault="00A512A3" w:rsidP="00A512A3">
      <w:pPr>
        <w:pStyle w:val="ListParagraph"/>
        <w:numPr>
          <w:ilvl w:val="0"/>
          <w:numId w:val="9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>لا يوجد تعليم رسمي</w:t>
      </w:r>
    </w:p>
    <w:p w14:paraId="5DDD7109" w14:textId="77777777" w:rsidR="00A512A3" w:rsidRPr="000F4D5D" w:rsidRDefault="00A512A3" w:rsidP="00A512A3">
      <w:pPr>
        <w:pStyle w:val="ListParagraph"/>
        <w:numPr>
          <w:ilvl w:val="0"/>
          <w:numId w:val="9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>حتى المدرسة الثانوية</w:t>
      </w:r>
    </w:p>
    <w:p w14:paraId="13465265" w14:textId="77777777" w:rsidR="00A512A3" w:rsidRPr="000F4D5D" w:rsidRDefault="00A512A3" w:rsidP="00A512A3">
      <w:pPr>
        <w:pStyle w:val="ListParagraph"/>
        <w:numPr>
          <w:ilvl w:val="0"/>
          <w:numId w:val="9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>الجامعة وما فوق</w:t>
      </w:r>
    </w:p>
    <w:p w14:paraId="0BD3A44B" w14:textId="77777777" w:rsidR="00A512A3" w:rsidRPr="000F4D5D" w:rsidRDefault="00A512A3" w:rsidP="00A512A3">
      <w:pPr>
        <w:pStyle w:val="ListParagraph"/>
        <w:numPr>
          <w:ilvl w:val="0"/>
          <w:numId w:val="6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>الحالة الاجتماعية</w:t>
      </w:r>
    </w:p>
    <w:p w14:paraId="51527C2E" w14:textId="77777777" w:rsidR="00A512A3" w:rsidRPr="000F4D5D" w:rsidRDefault="00A512A3" w:rsidP="00A512A3">
      <w:pPr>
        <w:pStyle w:val="ListParagraph"/>
        <w:numPr>
          <w:ilvl w:val="0"/>
          <w:numId w:val="11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>متزوج</w:t>
      </w:r>
    </w:p>
    <w:p w14:paraId="6472CD9F" w14:textId="77777777" w:rsidR="00A512A3" w:rsidRPr="000F4D5D" w:rsidRDefault="00A512A3" w:rsidP="00A512A3">
      <w:pPr>
        <w:pStyle w:val="ListParagraph"/>
        <w:numPr>
          <w:ilvl w:val="0"/>
          <w:numId w:val="11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>مطلق / أرمل</w:t>
      </w:r>
    </w:p>
    <w:p w14:paraId="23472F98" w14:textId="77777777" w:rsidR="00A512A3" w:rsidRPr="000F4D5D" w:rsidRDefault="00A512A3" w:rsidP="00A512A3">
      <w:pPr>
        <w:pStyle w:val="ListParagraph"/>
        <w:numPr>
          <w:ilvl w:val="0"/>
          <w:numId w:val="6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>احتلال</w:t>
      </w:r>
    </w:p>
    <w:p w14:paraId="7CF9A418" w14:textId="77777777" w:rsidR="00A512A3" w:rsidRPr="000F4D5D" w:rsidRDefault="00A512A3" w:rsidP="00A512A3">
      <w:pPr>
        <w:pStyle w:val="ListParagraph"/>
        <w:numPr>
          <w:ilvl w:val="0"/>
          <w:numId w:val="12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 xml:space="preserve">عاطل </w:t>
      </w:r>
    </w:p>
    <w:p w14:paraId="101930AC" w14:textId="77777777" w:rsidR="00A512A3" w:rsidRPr="000F4D5D" w:rsidRDefault="00A512A3" w:rsidP="00A512A3">
      <w:pPr>
        <w:pStyle w:val="ListParagraph"/>
        <w:numPr>
          <w:ilvl w:val="0"/>
          <w:numId w:val="12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 xml:space="preserve">حكومة </w:t>
      </w:r>
    </w:p>
    <w:p w14:paraId="316CE504" w14:textId="77777777" w:rsidR="00A512A3" w:rsidRPr="000F4D5D" w:rsidRDefault="00A512A3" w:rsidP="00A512A3">
      <w:pPr>
        <w:pStyle w:val="ListParagraph"/>
        <w:numPr>
          <w:ilvl w:val="0"/>
          <w:numId w:val="12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 xml:space="preserve">عسكري </w:t>
      </w:r>
    </w:p>
    <w:p w14:paraId="399A9C93" w14:textId="77777777" w:rsidR="00A512A3" w:rsidRPr="000F4D5D" w:rsidRDefault="00A512A3" w:rsidP="00A512A3">
      <w:pPr>
        <w:pStyle w:val="ListParagraph"/>
        <w:numPr>
          <w:ilvl w:val="0"/>
          <w:numId w:val="12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 xml:space="preserve">العاملين لحسابهم الخاص (الأعمال) </w:t>
      </w:r>
    </w:p>
    <w:p w14:paraId="7B75903C" w14:textId="77777777" w:rsidR="00A512A3" w:rsidRPr="000F4D5D" w:rsidRDefault="00A512A3" w:rsidP="00A512A3">
      <w:pPr>
        <w:pStyle w:val="ListParagraph"/>
        <w:numPr>
          <w:ilvl w:val="0"/>
          <w:numId w:val="6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>دخل الأسرة الشهري</w:t>
      </w:r>
    </w:p>
    <w:p w14:paraId="682B5005" w14:textId="77777777" w:rsidR="00A512A3" w:rsidRPr="000F4D5D" w:rsidRDefault="00A512A3" w:rsidP="00A512A3">
      <w:pPr>
        <w:pStyle w:val="ListParagraph"/>
        <w:numPr>
          <w:ilvl w:val="0"/>
          <w:numId w:val="13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>اقل من 5000 SAR</w:t>
      </w:r>
    </w:p>
    <w:p w14:paraId="60A9C454" w14:textId="77777777" w:rsidR="00A512A3" w:rsidRPr="000F4D5D" w:rsidRDefault="00A512A3" w:rsidP="00A512A3">
      <w:pPr>
        <w:pStyle w:val="ListParagraph"/>
        <w:numPr>
          <w:ilvl w:val="0"/>
          <w:numId w:val="13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>5000 إلى 7000 ريال سعودي</w:t>
      </w:r>
    </w:p>
    <w:p w14:paraId="6BDDB5A9" w14:textId="77777777" w:rsidR="00A512A3" w:rsidRPr="000F4D5D" w:rsidRDefault="00A512A3" w:rsidP="00A512A3">
      <w:pPr>
        <w:pStyle w:val="ListParagraph"/>
        <w:numPr>
          <w:ilvl w:val="0"/>
          <w:numId w:val="13"/>
        </w:numPr>
        <w:bidi/>
        <w:rPr>
          <w:rFonts w:asciiTheme="majorBidi" w:hAnsiTheme="majorBidi" w:cstheme="majorBidi"/>
        </w:rPr>
      </w:pPr>
      <w:proofErr w:type="gramStart"/>
      <w:r w:rsidRPr="000F4D5D">
        <w:rPr>
          <w:rtl/>
          <w:lang w:bidi="ar"/>
        </w:rPr>
        <w:t>اكثر</w:t>
      </w:r>
      <w:proofErr w:type="gramEnd"/>
      <w:r w:rsidRPr="000F4D5D">
        <w:rPr>
          <w:rtl/>
          <w:lang w:bidi="ar"/>
        </w:rPr>
        <w:t xml:space="preserve"> من 7000 SAR</w:t>
      </w:r>
    </w:p>
    <w:p w14:paraId="338F0ADB" w14:textId="77777777" w:rsidR="00A512A3" w:rsidRPr="000F4D5D" w:rsidRDefault="00A512A3" w:rsidP="00A512A3">
      <w:pPr>
        <w:pStyle w:val="ListParagraph"/>
        <w:numPr>
          <w:ilvl w:val="0"/>
          <w:numId w:val="6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>مصدر المعلومات المتعلقة بلقاح الطفولة</w:t>
      </w:r>
    </w:p>
    <w:p w14:paraId="11A05425" w14:textId="77777777" w:rsidR="00A512A3" w:rsidRPr="000F4D5D" w:rsidRDefault="00A512A3" w:rsidP="00A512A3">
      <w:pPr>
        <w:pStyle w:val="ListParagraph"/>
        <w:numPr>
          <w:ilvl w:val="0"/>
          <w:numId w:val="14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 xml:space="preserve">أسرة </w:t>
      </w:r>
    </w:p>
    <w:p w14:paraId="4EC8C816" w14:textId="77777777" w:rsidR="00A512A3" w:rsidRPr="000F4D5D" w:rsidRDefault="00A512A3" w:rsidP="00A512A3">
      <w:pPr>
        <w:pStyle w:val="ListParagraph"/>
        <w:numPr>
          <w:ilvl w:val="0"/>
          <w:numId w:val="14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 xml:space="preserve">الأصدقاء والبراءة </w:t>
      </w:r>
    </w:p>
    <w:p w14:paraId="07B0DA20" w14:textId="77777777" w:rsidR="00A512A3" w:rsidRPr="000F4D5D" w:rsidRDefault="00A512A3" w:rsidP="00A512A3">
      <w:pPr>
        <w:pStyle w:val="ListParagraph"/>
        <w:numPr>
          <w:ilvl w:val="0"/>
          <w:numId w:val="14"/>
        </w:numPr>
        <w:bidi/>
        <w:rPr>
          <w:rFonts w:asciiTheme="majorBidi" w:hAnsiTheme="majorBidi" w:cstheme="majorBidi"/>
        </w:rPr>
      </w:pPr>
      <w:r>
        <w:rPr>
          <w:rtl/>
          <w:lang w:bidi="ar"/>
        </w:rPr>
        <w:t xml:space="preserve">وزارة الصحة / </w:t>
      </w:r>
      <w:r w:rsidRPr="000F4D5D">
        <w:rPr>
          <w:rtl/>
          <w:lang w:bidi="ar"/>
        </w:rPr>
        <w:t xml:space="preserve">هيئة الصحة العامة </w:t>
      </w:r>
    </w:p>
    <w:p w14:paraId="26ACA0D8" w14:textId="77777777" w:rsidR="00A512A3" w:rsidRPr="000F4D5D" w:rsidRDefault="00A512A3" w:rsidP="00A512A3">
      <w:pPr>
        <w:pStyle w:val="ListParagraph"/>
        <w:numPr>
          <w:ilvl w:val="0"/>
          <w:numId w:val="14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>مقدمو الرعاية الصحية</w:t>
      </w:r>
    </w:p>
    <w:p w14:paraId="47A3402E" w14:textId="77777777" w:rsidR="00A512A3" w:rsidRPr="000F4D5D" w:rsidRDefault="00A512A3" w:rsidP="00A512A3">
      <w:pPr>
        <w:pStyle w:val="ListParagraph"/>
        <w:numPr>
          <w:ilvl w:val="0"/>
          <w:numId w:val="14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>تلفزيون</w:t>
      </w:r>
    </w:p>
    <w:p w14:paraId="5CE20A03" w14:textId="77777777" w:rsidR="00A512A3" w:rsidRPr="000F4D5D" w:rsidRDefault="00A512A3" w:rsidP="00A512A3">
      <w:pPr>
        <w:pStyle w:val="ListParagraph"/>
        <w:numPr>
          <w:ilvl w:val="0"/>
          <w:numId w:val="14"/>
        </w:numPr>
        <w:bidi/>
        <w:rPr>
          <w:rFonts w:asciiTheme="majorBidi" w:hAnsiTheme="majorBidi" w:cstheme="majorBidi"/>
        </w:rPr>
      </w:pPr>
      <w:r w:rsidRPr="000F4D5D">
        <w:rPr>
          <w:rtl/>
          <w:lang w:bidi="ar"/>
        </w:rPr>
        <w:t xml:space="preserve">الإنترنت بما في ذلك وسائل التواصل الاجتماعي مثل </w:t>
      </w:r>
      <w:proofErr w:type="spellStart"/>
      <w:r w:rsidRPr="000F4D5D">
        <w:rPr>
          <w:rtl/>
          <w:lang w:bidi="ar"/>
        </w:rPr>
        <w:t>Facebook</w:t>
      </w:r>
      <w:proofErr w:type="spellEnd"/>
      <w:r w:rsidRPr="000F4D5D">
        <w:rPr>
          <w:rtl/>
          <w:lang w:bidi="ar"/>
        </w:rPr>
        <w:t xml:space="preserve"> </w:t>
      </w:r>
      <w:proofErr w:type="gramStart"/>
      <w:r w:rsidRPr="000F4D5D">
        <w:rPr>
          <w:rtl/>
          <w:lang w:bidi="ar"/>
        </w:rPr>
        <w:t xml:space="preserve">و </w:t>
      </w:r>
      <w:proofErr w:type="spellStart"/>
      <w:r w:rsidRPr="000F4D5D">
        <w:rPr>
          <w:rtl/>
          <w:lang w:bidi="ar"/>
        </w:rPr>
        <w:t>Instagram</w:t>
      </w:r>
      <w:proofErr w:type="spellEnd"/>
      <w:proofErr w:type="gramEnd"/>
      <w:r w:rsidRPr="000F4D5D">
        <w:rPr>
          <w:rtl/>
          <w:lang w:bidi="ar"/>
        </w:rPr>
        <w:t xml:space="preserve"> و </w:t>
      </w:r>
      <w:proofErr w:type="spellStart"/>
      <w:r w:rsidRPr="000F4D5D">
        <w:rPr>
          <w:rtl/>
          <w:lang w:bidi="ar"/>
        </w:rPr>
        <w:t>Twitter</w:t>
      </w:r>
      <w:proofErr w:type="spellEnd"/>
      <w:r w:rsidRPr="000F4D5D">
        <w:rPr>
          <w:rtl/>
          <w:lang w:bidi="ar"/>
        </w:rPr>
        <w:t xml:space="preserve"> وما إلى ذلك</w:t>
      </w:r>
    </w:p>
    <w:p w14:paraId="66A7051B" w14:textId="77777777" w:rsidR="00A512A3" w:rsidRPr="000F4D5D" w:rsidRDefault="00A512A3" w:rsidP="00A512A3">
      <w:pPr>
        <w:bidi/>
        <w:rPr>
          <w:rFonts w:asciiTheme="majorBidi" w:hAnsiTheme="majorBidi" w:cstheme="majorBidi"/>
        </w:rPr>
      </w:pPr>
      <w:r w:rsidRPr="000F4D5D">
        <w:rPr>
          <w:b/>
          <w:bCs/>
          <w:rtl/>
          <w:lang w:bidi="ar"/>
        </w:rPr>
        <w:t>ما مدى موافقتك على كل بيان من العبارات التالية بشأن التطعيمات؟ يرجى الإشارة إلى ردك بعلامة اختيار (</w:t>
      </w:r>
      <w:r w:rsidRPr="000F4D5D">
        <w:rPr>
          <w:rFonts w:ascii="Segoe UI Symbol" w:hAnsi="Segoe UI Symbol" w:cs="Segoe UI Symbol" w:hint="cs"/>
          <w:b/>
          <w:bCs/>
          <w:rtl/>
          <w:lang w:bidi="ar"/>
        </w:rPr>
        <w:t>✓</w:t>
      </w:r>
      <w:r w:rsidRPr="000F4D5D">
        <w:rPr>
          <w:b/>
          <w:bCs/>
          <w:rtl/>
          <w:lang w:bidi="ar"/>
        </w:rPr>
        <w:t xml:space="preserve">) </w:t>
      </w:r>
      <w:r w:rsidRPr="000F4D5D">
        <w:rPr>
          <w:rFonts w:ascii="Arial" w:hAnsi="Arial" w:cs="Arial" w:hint="cs"/>
          <w:b/>
          <w:bCs/>
          <w:rtl/>
          <w:lang w:bidi="ar"/>
        </w:rPr>
        <w:t>في</w:t>
      </w:r>
      <w:r w:rsidRPr="000F4D5D">
        <w:rPr>
          <w:b/>
          <w:bCs/>
          <w:rtl/>
          <w:lang w:bidi="ar"/>
        </w:rPr>
        <w:t xml:space="preserve"> </w:t>
      </w:r>
      <w:r w:rsidRPr="000F4D5D">
        <w:rPr>
          <w:rFonts w:ascii="Arial" w:hAnsi="Arial" w:cs="Arial" w:hint="cs"/>
          <w:b/>
          <w:bCs/>
          <w:rtl/>
          <w:lang w:bidi="ar"/>
        </w:rPr>
        <w:t>المربع</w:t>
      </w:r>
      <w:r w:rsidRPr="000F4D5D">
        <w:rPr>
          <w:b/>
          <w:bCs/>
          <w:rtl/>
          <w:lang w:bidi="ar"/>
        </w:rPr>
        <w:t xml:space="preserve"> </w:t>
      </w:r>
      <w:r w:rsidRPr="000F4D5D">
        <w:rPr>
          <w:rFonts w:ascii="Arial" w:hAnsi="Arial" w:cs="Arial" w:hint="cs"/>
          <w:b/>
          <w:bCs/>
          <w:rtl/>
          <w:lang w:bidi="ar"/>
        </w:rPr>
        <w:t>المناسب،</w:t>
      </w:r>
      <w:r w:rsidRPr="000F4D5D">
        <w:rPr>
          <w:b/>
          <w:bCs/>
          <w:rtl/>
          <w:lang w:bidi="ar"/>
        </w:rPr>
        <w:t xml:space="preserve"> </w:t>
      </w:r>
      <w:r w:rsidRPr="000F4D5D">
        <w:rPr>
          <w:rFonts w:ascii="Arial" w:hAnsi="Arial" w:cs="Arial" w:hint="cs"/>
          <w:b/>
          <w:bCs/>
          <w:rtl/>
          <w:lang w:bidi="ar"/>
        </w:rPr>
        <w:t>باستخدام</w:t>
      </w:r>
      <w:r w:rsidRPr="000F4D5D">
        <w:rPr>
          <w:b/>
          <w:bCs/>
          <w:rtl/>
          <w:lang w:bidi="ar"/>
        </w:rPr>
        <w:t xml:space="preserve"> </w:t>
      </w:r>
      <w:r w:rsidRPr="000F4D5D">
        <w:rPr>
          <w:rFonts w:ascii="Arial" w:hAnsi="Arial" w:cs="Arial" w:hint="cs"/>
          <w:b/>
          <w:bCs/>
          <w:rtl/>
          <w:lang w:bidi="ar"/>
        </w:rPr>
        <w:t>المقياس</w:t>
      </w:r>
      <w:r w:rsidRPr="000F4D5D">
        <w:rPr>
          <w:b/>
          <w:bCs/>
          <w:rtl/>
          <w:lang w:bidi="ar"/>
        </w:rPr>
        <w:t xml:space="preserve"> </w:t>
      </w:r>
      <w:r w:rsidRPr="000F4D5D">
        <w:rPr>
          <w:rFonts w:ascii="Arial" w:hAnsi="Arial" w:cs="Arial" w:hint="cs"/>
          <w:b/>
          <w:bCs/>
          <w:rtl/>
          <w:lang w:bidi="ar"/>
        </w:rPr>
        <w:t>أدناه</w:t>
      </w:r>
      <w:r w:rsidRPr="000F4D5D">
        <w:rPr>
          <w:b/>
          <w:bCs/>
          <w:rtl/>
          <w:lang w:bidi="a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06"/>
        <w:gridCol w:w="3107"/>
        <w:gridCol w:w="1249"/>
        <w:gridCol w:w="986"/>
        <w:gridCol w:w="1162"/>
        <w:gridCol w:w="1073"/>
        <w:gridCol w:w="1067"/>
      </w:tblGrid>
      <w:tr w:rsidR="00A512A3" w:rsidRPr="000F4D5D" w14:paraId="64C78C42" w14:textId="77777777" w:rsidTr="00F158D3">
        <w:tc>
          <w:tcPr>
            <w:tcW w:w="632" w:type="dxa"/>
          </w:tcPr>
          <w:p w14:paraId="307BCBDB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proofErr w:type="spellStart"/>
            <w:proofErr w:type="gramStart"/>
            <w:r w:rsidRPr="000F4D5D">
              <w:rPr>
                <w:rtl/>
                <w:lang w:bidi="ar"/>
              </w:rPr>
              <w:lastRenderedPageBreak/>
              <w:t>S.No</w:t>
            </w:r>
            <w:proofErr w:type="spellEnd"/>
            <w:proofErr w:type="gramEnd"/>
          </w:p>
        </w:tc>
        <w:tc>
          <w:tcPr>
            <w:tcW w:w="3143" w:type="dxa"/>
          </w:tcPr>
          <w:p w14:paraId="18484B61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 xml:space="preserve">مؤشر </w:t>
            </w:r>
          </w:p>
        </w:tc>
        <w:tc>
          <w:tcPr>
            <w:tcW w:w="1260" w:type="dxa"/>
          </w:tcPr>
          <w:p w14:paraId="28809245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أوافق بشدة</w:t>
            </w:r>
          </w:p>
        </w:tc>
        <w:tc>
          <w:tcPr>
            <w:tcW w:w="990" w:type="dxa"/>
          </w:tcPr>
          <w:p w14:paraId="67782639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اصطلح</w:t>
            </w:r>
          </w:p>
        </w:tc>
        <w:tc>
          <w:tcPr>
            <w:tcW w:w="1170" w:type="dxa"/>
          </w:tcPr>
          <w:p w14:paraId="075F4BA7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لا توافق ولا تختلف</w:t>
            </w:r>
          </w:p>
        </w:tc>
        <w:tc>
          <w:tcPr>
            <w:tcW w:w="1080" w:type="dxa"/>
          </w:tcPr>
          <w:p w14:paraId="6DE5EB34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اختلف</w:t>
            </w:r>
          </w:p>
        </w:tc>
        <w:tc>
          <w:tcPr>
            <w:tcW w:w="1075" w:type="dxa"/>
          </w:tcPr>
          <w:p w14:paraId="287D2A2B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لا أوافق بشدة</w:t>
            </w:r>
          </w:p>
        </w:tc>
      </w:tr>
      <w:tr w:rsidR="00A512A3" w:rsidRPr="000F4D5D" w14:paraId="211DEEDF" w14:textId="77777777" w:rsidTr="00F158D3">
        <w:tc>
          <w:tcPr>
            <w:tcW w:w="632" w:type="dxa"/>
          </w:tcPr>
          <w:p w14:paraId="565CBB9B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1</w:t>
            </w:r>
          </w:p>
        </w:tc>
        <w:tc>
          <w:tcPr>
            <w:tcW w:w="3143" w:type="dxa"/>
          </w:tcPr>
          <w:p w14:paraId="3E961E46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لقاحات الطفولة مهمة لصحة طفلي</w:t>
            </w:r>
          </w:p>
        </w:tc>
        <w:tc>
          <w:tcPr>
            <w:tcW w:w="1260" w:type="dxa"/>
          </w:tcPr>
          <w:p w14:paraId="20142BAA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40DBD021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4BCC64BE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7B41B64B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22FB6351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4A024FFF" w14:textId="77777777" w:rsidTr="00F158D3">
        <w:tc>
          <w:tcPr>
            <w:tcW w:w="632" w:type="dxa"/>
          </w:tcPr>
          <w:p w14:paraId="1461AFB0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2</w:t>
            </w:r>
          </w:p>
        </w:tc>
        <w:tc>
          <w:tcPr>
            <w:tcW w:w="3143" w:type="dxa"/>
          </w:tcPr>
          <w:p w14:paraId="029DC224" w14:textId="78E5AA02" w:rsidR="00A512A3" w:rsidRPr="000F4D5D" w:rsidRDefault="00061B7B" w:rsidP="00F158D3">
            <w:pPr>
              <w:bidi/>
              <w:rPr>
                <w:rFonts w:asciiTheme="majorBidi" w:hAnsiTheme="majorBidi" w:cstheme="majorBidi"/>
              </w:rPr>
            </w:pPr>
            <w:r w:rsidRPr="00061B7B">
              <w:rPr>
                <w:rFonts w:cs="Arial"/>
                <w:rtl/>
                <w:lang w:bidi="ar"/>
              </w:rPr>
              <w:t>لقاحات الأطفال فعالة</w:t>
            </w:r>
          </w:p>
        </w:tc>
        <w:tc>
          <w:tcPr>
            <w:tcW w:w="1260" w:type="dxa"/>
          </w:tcPr>
          <w:p w14:paraId="792D9253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645383A5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72EE4DB2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3B279010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77CE8CF3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76E939F3" w14:textId="77777777" w:rsidTr="00F158D3">
        <w:tc>
          <w:tcPr>
            <w:tcW w:w="632" w:type="dxa"/>
          </w:tcPr>
          <w:p w14:paraId="55C3BE14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3</w:t>
            </w:r>
          </w:p>
        </w:tc>
        <w:tc>
          <w:tcPr>
            <w:tcW w:w="3143" w:type="dxa"/>
          </w:tcPr>
          <w:p w14:paraId="515FFA4E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تطعيم طفلي مهم لصحة الآخرين في مجتمعي</w:t>
            </w:r>
          </w:p>
        </w:tc>
        <w:tc>
          <w:tcPr>
            <w:tcW w:w="1260" w:type="dxa"/>
          </w:tcPr>
          <w:p w14:paraId="6A125188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5BCECE62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27D068BC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014EB3B1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4350340A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345FF12B" w14:textId="77777777" w:rsidTr="00F158D3">
        <w:tc>
          <w:tcPr>
            <w:tcW w:w="632" w:type="dxa"/>
          </w:tcPr>
          <w:p w14:paraId="6C610E2B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4</w:t>
            </w:r>
          </w:p>
        </w:tc>
        <w:tc>
          <w:tcPr>
            <w:tcW w:w="3143" w:type="dxa"/>
          </w:tcPr>
          <w:p w14:paraId="6269813A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جميع لقاحات الطفولة التي يقدمها البرنامج الحكومي في مجتمعي مفيدة.</w:t>
            </w:r>
          </w:p>
        </w:tc>
        <w:tc>
          <w:tcPr>
            <w:tcW w:w="1260" w:type="dxa"/>
          </w:tcPr>
          <w:p w14:paraId="048F86C9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1132720A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574D92C4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56045EB1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00B17EF3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054F9CE0" w14:textId="77777777" w:rsidTr="00F158D3">
        <w:tc>
          <w:tcPr>
            <w:tcW w:w="632" w:type="dxa"/>
          </w:tcPr>
          <w:p w14:paraId="5FB3BDA3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5</w:t>
            </w:r>
          </w:p>
        </w:tc>
        <w:tc>
          <w:tcPr>
            <w:tcW w:w="3143" w:type="dxa"/>
          </w:tcPr>
          <w:p w14:paraId="0D7EF258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 xml:space="preserve">اللقاحات الجديدة تحمل </w:t>
            </w:r>
            <w:proofErr w:type="gramStart"/>
            <w:r w:rsidRPr="000F4D5D">
              <w:rPr>
                <w:rtl/>
                <w:lang w:bidi="ar"/>
              </w:rPr>
              <w:t>مخاطر</w:t>
            </w:r>
            <w:proofErr w:type="gramEnd"/>
            <w:r w:rsidRPr="000F4D5D">
              <w:rPr>
                <w:rtl/>
                <w:lang w:bidi="ar"/>
              </w:rPr>
              <w:t xml:space="preserve"> أكثر من اللقاحات القديمة</w:t>
            </w:r>
          </w:p>
        </w:tc>
        <w:tc>
          <w:tcPr>
            <w:tcW w:w="1260" w:type="dxa"/>
          </w:tcPr>
          <w:p w14:paraId="5A23C6C6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298D8B99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3631351D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18CF6CC9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688D06ED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1B9724D3" w14:textId="77777777" w:rsidTr="00F158D3">
        <w:tc>
          <w:tcPr>
            <w:tcW w:w="632" w:type="dxa"/>
          </w:tcPr>
          <w:p w14:paraId="5A41EAA1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6</w:t>
            </w:r>
          </w:p>
        </w:tc>
        <w:tc>
          <w:tcPr>
            <w:tcW w:w="3143" w:type="dxa"/>
          </w:tcPr>
          <w:p w14:paraId="2DD3179A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المعلومات التي أتلقاها حول اللقاحات من برنامج اللقاحات موثوقة وجديرة بالثقة.</w:t>
            </w:r>
          </w:p>
        </w:tc>
        <w:tc>
          <w:tcPr>
            <w:tcW w:w="1260" w:type="dxa"/>
          </w:tcPr>
          <w:p w14:paraId="163D451E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47913F07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2A2BD30D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6E4C5596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017C60B8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76A1C1AE" w14:textId="77777777" w:rsidTr="00F158D3">
        <w:tc>
          <w:tcPr>
            <w:tcW w:w="632" w:type="dxa"/>
          </w:tcPr>
          <w:p w14:paraId="106C6C0D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7</w:t>
            </w:r>
          </w:p>
        </w:tc>
        <w:tc>
          <w:tcPr>
            <w:tcW w:w="3143" w:type="dxa"/>
          </w:tcPr>
          <w:p w14:paraId="2A79F2F2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من الأفضل للطفل أن يطور مناعة عن طريق المرض بدلا من الحصول على لقاح.</w:t>
            </w:r>
          </w:p>
        </w:tc>
        <w:tc>
          <w:tcPr>
            <w:tcW w:w="1260" w:type="dxa"/>
          </w:tcPr>
          <w:p w14:paraId="236A034C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350D407B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586F83EA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4924864E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19413BD9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203C1E41" w14:textId="77777777" w:rsidTr="00F158D3">
        <w:tc>
          <w:tcPr>
            <w:tcW w:w="632" w:type="dxa"/>
          </w:tcPr>
          <w:p w14:paraId="369025D9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8</w:t>
            </w:r>
          </w:p>
        </w:tc>
        <w:tc>
          <w:tcPr>
            <w:tcW w:w="3143" w:type="dxa"/>
          </w:tcPr>
          <w:p w14:paraId="5308D690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 xml:space="preserve">بشكل </w:t>
            </w:r>
            <w:proofErr w:type="gramStart"/>
            <w:r w:rsidRPr="000F4D5D">
              <w:rPr>
                <w:rtl/>
                <w:lang w:bidi="ar"/>
              </w:rPr>
              <w:t>عام ،</w:t>
            </w:r>
            <w:proofErr w:type="gramEnd"/>
            <w:r w:rsidRPr="000F4D5D">
              <w:rPr>
                <w:rtl/>
                <w:lang w:bidi="ar"/>
              </w:rPr>
              <w:t xml:space="preserve"> أفعل ما يوصي به طبيبي أو مقدم الرعاية الصحية حول اللقاحات لطفلي / أطفالي.</w:t>
            </w:r>
          </w:p>
        </w:tc>
        <w:tc>
          <w:tcPr>
            <w:tcW w:w="1260" w:type="dxa"/>
          </w:tcPr>
          <w:p w14:paraId="151C3F43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77B3A4DC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41C87C9D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43617411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0CAE92A3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7232F34C" w14:textId="77777777" w:rsidTr="00F158D3">
        <w:tc>
          <w:tcPr>
            <w:tcW w:w="632" w:type="dxa"/>
          </w:tcPr>
          <w:p w14:paraId="3D616F71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9</w:t>
            </w:r>
          </w:p>
        </w:tc>
        <w:tc>
          <w:tcPr>
            <w:tcW w:w="3143" w:type="dxa"/>
          </w:tcPr>
          <w:p w14:paraId="5DFD14FF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ويساورني القلق إزاء الآثار الضارة الخطيرة للقاحات.</w:t>
            </w:r>
          </w:p>
        </w:tc>
        <w:tc>
          <w:tcPr>
            <w:tcW w:w="1260" w:type="dxa"/>
          </w:tcPr>
          <w:p w14:paraId="511B5766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20F4B8F3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7681466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1EE369E5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15622BB1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4D91C602" w14:textId="77777777" w:rsidTr="00F158D3">
        <w:tc>
          <w:tcPr>
            <w:tcW w:w="632" w:type="dxa"/>
          </w:tcPr>
          <w:p w14:paraId="27ACAE2F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10</w:t>
            </w:r>
          </w:p>
        </w:tc>
        <w:tc>
          <w:tcPr>
            <w:tcW w:w="3143" w:type="dxa"/>
          </w:tcPr>
          <w:p w14:paraId="26A3196B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طفلي لا يحتاج إلى لقاحات للأمراض التي لم تعد شائعة بعد الآن.</w:t>
            </w:r>
          </w:p>
        </w:tc>
        <w:tc>
          <w:tcPr>
            <w:tcW w:w="1260" w:type="dxa"/>
          </w:tcPr>
          <w:p w14:paraId="5A12D744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1FD92ACA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94B4E1D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</w:tcPr>
          <w:p w14:paraId="09009A5C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5" w:type="dxa"/>
          </w:tcPr>
          <w:p w14:paraId="772E7D81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</w:tbl>
    <w:p w14:paraId="6C661636" w14:textId="77777777" w:rsidR="00A512A3" w:rsidRPr="000F4D5D" w:rsidRDefault="00A512A3" w:rsidP="00A512A3">
      <w:pPr>
        <w:rPr>
          <w:rFonts w:asciiTheme="majorBidi" w:hAnsiTheme="majorBidi" w:cstheme="majorBidi"/>
        </w:rPr>
      </w:pPr>
    </w:p>
    <w:p w14:paraId="236F0D81" w14:textId="77777777" w:rsidR="00A512A3" w:rsidRPr="000F4D5D" w:rsidRDefault="00A512A3" w:rsidP="00A512A3">
      <w:pPr>
        <w:bidi/>
        <w:rPr>
          <w:rFonts w:asciiTheme="majorBidi" w:hAnsiTheme="majorBidi" w:cstheme="majorBidi"/>
        </w:rPr>
      </w:pPr>
      <w:r w:rsidRPr="000F4D5D">
        <w:rPr>
          <w:b/>
          <w:bCs/>
          <w:rtl/>
          <w:lang w:bidi="ar"/>
        </w:rPr>
        <w:t>ما مدى رضاك عن كل بيان من البيانات التالية حول خدمات التطعيم المقدمة لطفلك؟ يرجى الإشارة إلى ردك بعلامة اختيار (</w:t>
      </w:r>
      <w:r w:rsidRPr="000F4D5D">
        <w:rPr>
          <w:rFonts w:ascii="Segoe UI Symbol" w:hAnsi="Segoe UI Symbol" w:cs="Segoe UI Symbol" w:hint="cs"/>
          <w:b/>
          <w:bCs/>
          <w:rtl/>
          <w:lang w:bidi="ar"/>
        </w:rPr>
        <w:t>✓</w:t>
      </w:r>
      <w:r w:rsidRPr="000F4D5D">
        <w:rPr>
          <w:b/>
          <w:bCs/>
          <w:rtl/>
          <w:lang w:bidi="ar"/>
        </w:rPr>
        <w:t xml:space="preserve">) </w:t>
      </w:r>
      <w:r w:rsidRPr="000F4D5D">
        <w:rPr>
          <w:rFonts w:ascii="Arial" w:hAnsi="Arial" w:cs="Arial" w:hint="cs"/>
          <w:b/>
          <w:bCs/>
          <w:rtl/>
          <w:lang w:bidi="ar"/>
        </w:rPr>
        <w:t>في</w:t>
      </w:r>
      <w:r w:rsidRPr="000F4D5D">
        <w:rPr>
          <w:b/>
          <w:bCs/>
          <w:rtl/>
          <w:lang w:bidi="ar"/>
        </w:rPr>
        <w:t xml:space="preserve"> </w:t>
      </w:r>
      <w:r w:rsidRPr="000F4D5D">
        <w:rPr>
          <w:rFonts w:ascii="Arial" w:hAnsi="Arial" w:cs="Arial" w:hint="cs"/>
          <w:b/>
          <w:bCs/>
          <w:rtl/>
          <w:lang w:bidi="ar"/>
        </w:rPr>
        <w:t>المربع</w:t>
      </w:r>
      <w:r w:rsidRPr="000F4D5D">
        <w:rPr>
          <w:b/>
          <w:bCs/>
          <w:rtl/>
          <w:lang w:bidi="ar"/>
        </w:rPr>
        <w:t xml:space="preserve"> المناسب، باستخدام المقياس أدناه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06"/>
        <w:gridCol w:w="3285"/>
        <w:gridCol w:w="822"/>
        <w:gridCol w:w="980"/>
        <w:gridCol w:w="1128"/>
        <w:gridCol w:w="1225"/>
        <w:gridCol w:w="1204"/>
      </w:tblGrid>
      <w:tr w:rsidR="00A512A3" w:rsidRPr="000F4D5D" w14:paraId="75D78FBF" w14:textId="77777777" w:rsidTr="00F158D3">
        <w:tc>
          <w:tcPr>
            <w:tcW w:w="632" w:type="dxa"/>
          </w:tcPr>
          <w:p w14:paraId="7665D950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proofErr w:type="spellStart"/>
            <w:proofErr w:type="gramStart"/>
            <w:r w:rsidRPr="000F4D5D">
              <w:rPr>
                <w:rtl/>
                <w:lang w:bidi="ar"/>
              </w:rPr>
              <w:t>S.No</w:t>
            </w:r>
            <w:proofErr w:type="spellEnd"/>
            <w:proofErr w:type="gramEnd"/>
          </w:p>
        </w:tc>
        <w:tc>
          <w:tcPr>
            <w:tcW w:w="3323" w:type="dxa"/>
          </w:tcPr>
          <w:p w14:paraId="3C4ECEE5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 xml:space="preserve">مؤشر </w:t>
            </w:r>
          </w:p>
        </w:tc>
        <w:tc>
          <w:tcPr>
            <w:tcW w:w="825" w:type="dxa"/>
          </w:tcPr>
          <w:p w14:paraId="3663F258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راض جدا</w:t>
            </w:r>
          </w:p>
        </w:tc>
        <w:tc>
          <w:tcPr>
            <w:tcW w:w="988" w:type="dxa"/>
          </w:tcPr>
          <w:p w14:paraId="3354FAED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قنع</w:t>
            </w:r>
          </w:p>
        </w:tc>
        <w:tc>
          <w:tcPr>
            <w:tcW w:w="1136" w:type="dxa"/>
          </w:tcPr>
          <w:p w14:paraId="5E2B3195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محايد</w:t>
            </w:r>
          </w:p>
        </w:tc>
        <w:tc>
          <w:tcPr>
            <w:tcW w:w="1233" w:type="dxa"/>
          </w:tcPr>
          <w:p w14:paraId="3A1A1904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غير راضين</w:t>
            </w:r>
          </w:p>
        </w:tc>
        <w:tc>
          <w:tcPr>
            <w:tcW w:w="1213" w:type="dxa"/>
          </w:tcPr>
          <w:p w14:paraId="163E79E9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 xml:space="preserve">غير راض جدا </w:t>
            </w:r>
          </w:p>
        </w:tc>
      </w:tr>
      <w:tr w:rsidR="00A512A3" w:rsidRPr="000F4D5D" w14:paraId="428E351A" w14:textId="77777777" w:rsidTr="00F158D3">
        <w:tc>
          <w:tcPr>
            <w:tcW w:w="632" w:type="dxa"/>
          </w:tcPr>
          <w:p w14:paraId="69B283C0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1</w:t>
            </w:r>
          </w:p>
        </w:tc>
        <w:tc>
          <w:tcPr>
            <w:tcW w:w="3323" w:type="dxa"/>
          </w:tcPr>
          <w:p w14:paraId="00755637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A20248">
              <w:rPr>
                <w:rtl/>
                <w:lang w:bidi="ar"/>
              </w:rPr>
              <w:t xml:space="preserve">سهولة التسجيل والجدولة في منشأة الرعاية الصحية </w:t>
            </w:r>
          </w:p>
        </w:tc>
        <w:tc>
          <w:tcPr>
            <w:tcW w:w="825" w:type="dxa"/>
          </w:tcPr>
          <w:p w14:paraId="307919F4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30E5724B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6D5E859E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5E38E2D7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47632BA5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056291B4" w14:textId="77777777" w:rsidTr="00F158D3">
        <w:tc>
          <w:tcPr>
            <w:tcW w:w="632" w:type="dxa"/>
          </w:tcPr>
          <w:p w14:paraId="64981051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2</w:t>
            </w:r>
          </w:p>
        </w:tc>
        <w:tc>
          <w:tcPr>
            <w:tcW w:w="3323" w:type="dxa"/>
          </w:tcPr>
          <w:p w14:paraId="38B6E684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وقت الانتظار قبل الحصول على خدمات اللقاح من قبل مقدمي الرعاية الصحية</w:t>
            </w:r>
          </w:p>
        </w:tc>
        <w:tc>
          <w:tcPr>
            <w:tcW w:w="825" w:type="dxa"/>
          </w:tcPr>
          <w:p w14:paraId="5BB62FCA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7754506A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789DF242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5E63C2A3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342EE060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1AD73120" w14:textId="77777777" w:rsidTr="00F158D3">
        <w:tc>
          <w:tcPr>
            <w:tcW w:w="632" w:type="dxa"/>
          </w:tcPr>
          <w:p w14:paraId="317C5D2A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3</w:t>
            </w:r>
          </w:p>
        </w:tc>
        <w:tc>
          <w:tcPr>
            <w:tcW w:w="3323" w:type="dxa"/>
          </w:tcPr>
          <w:p w14:paraId="0B0EE5A2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7CFE">
              <w:rPr>
                <w:rtl/>
                <w:lang w:bidi="ar"/>
              </w:rPr>
              <w:t>ما هو مستوى رضاك عن المرافق مثل منطقة الانتظار وغرفة الفحص وما إلى ذلك؟</w:t>
            </w:r>
          </w:p>
        </w:tc>
        <w:tc>
          <w:tcPr>
            <w:tcW w:w="825" w:type="dxa"/>
          </w:tcPr>
          <w:p w14:paraId="558C355E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7EE835DB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2D67032D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63F1AF7C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49E61597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355C198D" w14:textId="77777777" w:rsidTr="00F158D3">
        <w:tc>
          <w:tcPr>
            <w:tcW w:w="632" w:type="dxa"/>
          </w:tcPr>
          <w:p w14:paraId="4C846859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4</w:t>
            </w:r>
          </w:p>
        </w:tc>
        <w:tc>
          <w:tcPr>
            <w:tcW w:w="3323" w:type="dxa"/>
          </w:tcPr>
          <w:p w14:paraId="0EA4025D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7CFE">
              <w:rPr>
                <w:rtl/>
                <w:lang w:bidi="ar"/>
              </w:rPr>
              <w:t xml:space="preserve">شرح مقدمي الرعاية الصحية حول تطعيم الأطفال المختلفة </w:t>
            </w:r>
            <w:r w:rsidRPr="000F4D5D">
              <w:rPr>
                <w:rtl/>
                <w:lang w:bidi="ar"/>
              </w:rPr>
              <w:t xml:space="preserve">وأهمية الحصول على التطعيم </w:t>
            </w:r>
          </w:p>
        </w:tc>
        <w:tc>
          <w:tcPr>
            <w:tcW w:w="825" w:type="dxa"/>
          </w:tcPr>
          <w:p w14:paraId="44FB7011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7D07248C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1612100A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4DFE08CD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25A49104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76A771A8" w14:textId="77777777" w:rsidTr="00F158D3">
        <w:tc>
          <w:tcPr>
            <w:tcW w:w="632" w:type="dxa"/>
          </w:tcPr>
          <w:p w14:paraId="294CFA8F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5</w:t>
            </w:r>
          </w:p>
        </w:tc>
        <w:tc>
          <w:tcPr>
            <w:tcW w:w="3323" w:type="dxa"/>
          </w:tcPr>
          <w:p w14:paraId="09350C9B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الوقت الذي يقضيه مقدمو الرعاية الصحية عند تطعيم طفلي</w:t>
            </w:r>
          </w:p>
        </w:tc>
        <w:tc>
          <w:tcPr>
            <w:tcW w:w="825" w:type="dxa"/>
          </w:tcPr>
          <w:p w14:paraId="533142D1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23DD21B9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756368DB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01BA91AC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6D732D8D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239B34C1" w14:textId="77777777" w:rsidTr="00F158D3">
        <w:tc>
          <w:tcPr>
            <w:tcW w:w="632" w:type="dxa"/>
          </w:tcPr>
          <w:p w14:paraId="10C03F7B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6</w:t>
            </w:r>
          </w:p>
        </w:tc>
        <w:tc>
          <w:tcPr>
            <w:tcW w:w="3323" w:type="dxa"/>
          </w:tcPr>
          <w:p w14:paraId="3A50187E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 xml:space="preserve">نصيحة من مقدمي الرعاية </w:t>
            </w:r>
            <w:proofErr w:type="gramStart"/>
            <w:r w:rsidRPr="000F4D5D">
              <w:rPr>
                <w:rtl/>
                <w:lang w:bidi="ar"/>
              </w:rPr>
              <w:t>الصحية ،</w:t>
            </w:r>
            <w:proofErr w:type="gramEnd"/>
            <w:r w:rsidRPr="000F4D5D">
              <w:rPr>
                <w:rtl/>
                <w:lang w:bidi="ar"/>
              </w:rPr>
              <w:t xml:space="preserve"> عند قيامي بالتطعيم </w:t>
            </w:r>
          </w:p>
        </w:tc>
        <w:tc>
          <w:tcPr>
            <w:tcW w:w="825" w:type="dxa"/>
          </w:tcPr>
          <w:p w14:paraId="2DC86634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7C0596DA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7D7931B6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2D751186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7F2E05A3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50C7034A" w14:textId="77777777" w:rsidTr="00F158D3">
        <w:tc>
          <w:tcPr>
            <w:tcW w:w="632" w:type="dxa"/>
          </w:tcPr>
          <w:p w14:paraId="14439161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7</w:t>
            </w:r>
          </w:p>
        </w:tc>
        <w:tc>
          <w:tcPr>
            <w:tcW w:w="3323" w:type="dxa"/>
          </w:tcPr>
          <w:p w14:paraId="7F2CF1BA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إحاطة إعلامية قدمت لي بشأن الجرعة ومسار إعطاء اللقاح</w:t>
            </w:r>
          </w:p>
        </w:tc>
        <w:tc>
          <w:tcPr>
            <w:tcW w:w="825" w:type="dxa"/>
          </w:tcPr>
          <w:p w14:paraId="7A427550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629B6AEE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7F6229D0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73EB0C57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1B456882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7144DC91" w14:textId="77777777" w:rsidTr="00F158D3">
        <w:tc>
          <w:tcPr>
            <w:tcW w:w="632" w:type="dxa"/>
          </w:tcPr>
          <w:p w14:paraId="7DD61355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8</w:t>
            </w:r>
          </w:p>
        </w:tc>
        <w:tc>
          <w:tcPr>
            <w:tcW w:w="3323" w:type="dxa"/>
          </w:tcPr>
          <w:p w14:paraId="18B0A1D6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ينظر مقدمو الرعاية الصحية في مخاوفي بشأن التطعيم بجدية</w:t>
            </w:r>
          </w:p>
        </w:tc>
        <w:tc>
          <w:tcPr>
            <w:tcW w:w="825" w:type="dxa"/>
          </w:tcPr>
          <w:p w14:paraId="4B3D4F41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0A165984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1674DBD2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1C21C9FA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574E489F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44538889" w14:textId="77777777" w:rsidTr="00F158D3">
        <w:tc>
          <w:tcPr>
            <w:tcW w:w="632" w:type="dxa"/>
          </w:tcPr>
          <w:p w14:paraId="79CE9A96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lastRenderedPageBreak/>
              <w:t>9</w:t>
            </w:r>
          </w:p>
        </w:tc>
        <w:tc>
          <w:tcPr>
            <w:tcW w:w="3323" w:type="dxa"/>
          </w:tcPr>
          <w:p w14:paraId="060D6CB3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متابعة المشورة بشأن الآثار السلبية المحتملة وإدارتها</w:t>
            </w:r>
          </w:p>
        </w:tc>
        <w:tc>
          <w:tcPr>
            <w:tcW w:w="825" w:type="dxa"/>
          </w:tcPr>
          <w:p w14:paraId="4C0FBA69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126F2E81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4E57D4F8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1A91FA39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6D392529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  <w:tr w:rsidR="00A512A3" w:rsidRPr="000F4D5D" w14:paraId="7F632295" w14:textId="77777777" w:rsidTr="00F158D3">
        <w:tc>
          <w:tcPr>
            <w:tcW w:w="632" w:type="dxa"/>
          </w:tcPr>
          <w:p w14:paraId="53A9C650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4D5D">
              <w:rPr>
                <w:rtl/>
                <w:lang w:bidi="ar"/>
              </w:rPr>
              <w:t>10</w:t>
            </w:r>
          </w:p>
        </w:tc>
        <w:tc>
          <w:tcPr>
            <w:tcW w:w="3323" w:type="dxa"/>
          </w:tcPr>
          <w:p w14:paraId="3329BD09" w14:textId="77777777" w:rsidR="00A512A3" w:rsidRPr="000F4D5D" w:rsidRDefault="00A512A3" w:rsidP="00F158D3">
            <w:pPr>
              <w:bidi/>
              <w:rPr>
                <w:rFonts w:asciiTheme="majorBidi" w:hAnsiTheme="majorBidi" w:cstheme="majorBidi"/>
              </w:rPr>
            </w:pPr>
            <w:r w:rsidRPr="000F7CFE">
              <w:rPr>
                <w:rtl/>
                <w:lang w:bidi="ar"/>
              </w:rPr>
              <w:t>متابعة المشورة بشأن اللقاح التالي والامتثال له في الموعد المحدد</w:t>
            </w:r>
          </w:p>
        </w:tc>
        <w:tc>
          <w:tcPr>
            <w:tcW w:w="825" w:type="dxa"/>
          </w:tcPr>
          <w:p w14:paraId="6345D12B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8" w:type="dxa"/>
          </w:tcPr>
          <w:p w14:paraId="087642BB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6" w:type="dxa"/>
          </w:tcPr>
          <w:p w14:paraId="3BEAA6D2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3" w:type="dxa"/>
          </w:tcPr>
          <w:p w14:paraId="340EAA8B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3" w:type="dxa"/>
          </w:tcPr>
          <w:p w14:paraId="31B171AF" w14:textId="77777777" w:rsidR="00A512A3" w:rsidRPr="000F4D5D" w:rsidRDefault="00A512A3" w:rsidP="00F158D3">
            <w:pPr>
              <w:rPr>
                <w:rFonts w:asciiTheme="majorBidi" w:hAnsiTheme="majorBidi" w:cstheme="majorBidi"/>
              </w:rPr>
            </w:pPr>
          </w:p>
        </w:tc>
      </w:tr>
    </w:tbl>
    <w:p w14:paraId="1932B06F" w14:textId="77777777" w:rsidR="00A512A3" w:rsidRPr="000F4D5D" w:rsidRDefault="00A512A3" w:rsidP="00A512A3">
      <w:pPr>
        <w:rPr>
          <w:rFonts w:asciiTheme="majorBidi" w:hAnsiTheme="majorBidi" w:cstheme="majorBidi"/>
        </w:rPr>
      </w:pPr>
    </w:p>
    <w:p w14:paraId="38B92240" w14:textId="77777777" w:rsidR="00A512A3" w:rsidRPr="00A512A3" w:rsidRDefault="00A512A3" w:rsidP="00A512A3">
      <w:pPr>
        <w:jc w:val="center"/>
        <w:rPr>
          <w:rFonts w:asciiTheme="majorBidi" w:hAnsiTheme="majorBidi" w:cstheme="majorBidi"/>
          <w:b/>
          <w:bCs/>
        </w:rPr>
      </w:pPr>
    </w:p>
    <w:sectPr w:rsidR="00A512A3" w:rsidRPr="00A512A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AC1C5" w14:textId="77777777" w:rsidR="00164970" w:rsidRDefault="00164970" w:rsidP="00C969F1">
      <w:pPr>
        <w:spacing w:after="0" w:line="240" w:lineRule="auto"/>
      </w:pPr>
      <w:r>
        <w:separator/>
      </w:r>
    </w:p>
  </w:endnote>
  <w:endnote w:type="continuationSeparator" w:id="0">
    <w:p w14:paraId="412FF00A" w14:textId="77777777" w:rsidR="00164970" w:rsidRDefault="00164970" w:rsidP="00C969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l-Mohanad Bold">
    <w:altName w:val="Arial"/>
    <w:charset w:val="B2"/>
    <w:family w:val="auto"/>
    <w:pitch w:val="variable"/>
    <w:sig w:usb0="00002003" w:usb1="00000000" w:usb2="00000000" w:usb3="00000000" w:csb0="0000004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49DF3" w14:textId="006B64C0" w:rsidR="00C969F1" w:rsidRDefault="0047717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3304B925" wp14:editId="13363EB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466722812" name="Text Box 2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3DD395" w14:textId="18EAA850" w:rsidR="00477179" w:rsidRPr="00477179" w:rsidRDefault="00477179" w:rsidP="00477179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477179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04B92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Information Classification: General" style="position:absolute;margin-left:0;margin-top:0;width:34.95pt;height:34.95pt;z-index:25166233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023DD395" w14:textId="18EAA850" w:rsidR="00477179" w:rsidRPr="00477179" w:rsidRDefault="00477179" w:rsidP="00477179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477179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A8ADC" w14:textId="313F7B4F" w:rsidR="00C969F1" w:rsidRDefault="0047717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6B6A5E1D" wp14:editId="4AC3F39A">
              <wp:simplePos x="914400" y="9432388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1463533408" name="Text Box 3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FBD551" w14:textId="35334264" w:rsidR="00477179" w:rsidRPr="00477179" w:rsidRDefault="00477179" w:rsidP="00477179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477179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6A5E1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Information Classification: General" style="position:absolute;margin-left:0;margin-top:0;width:34.95pt;height:34.95pt;z-index:25166336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01FBD551" w14:textId="35334264" w:rsidR="00477179" w:rsidRPr="00477179" w:rsidRDefault="00477179" w:rsidP="00477179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477179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D2E9B" w14:textId="1C23EE7C" w:rsidR="00C969F1" w:rsidRDefault="0047717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2980BEC0" wp14:editId="7674ACD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9525" b="0"/>
              <wp:wrapNone/>
              <wp:docPr id="936903078" name="Text Box 1" descr="Information 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E094D4" w14:textId="06BA4A35" w:rsidR="00477179" w:rsidRPr="00477179" w:rsidRDefault="00477179" w:rsidP="00477179">
                          <w:pPr>
                            <w:spacing w:after="0"/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</w:pPr>
                          <w:r w:rsidRPr="00477179">
                            <w:rPr>
                              <w:rFonts w:ascii="Rockwell" w:eastAsia="Rockwell" w:hAnsi="Rockwell" w:cs="Rockwell"/>
                              <w:noProof/>
                              <w:color w:val="0078D7"/>
                              <w:sz w:val="18"/>
                              <w:szCs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80BEC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alt="Information Classification: General" style="position:absolute;margin-left:0;margin-top:0;width:34.95pt;height:34.95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" filled="f" stroked="f">
              <v:textbox style="mso-fit-shape-to-text:t" inset="20pt,0,0,15pt">
                <w:txbxContent>
                  <w:p w14:paraId="14E094D4" w14:textId="06BA4A35" w:rsidR="00477179" w:rsidRPr="00477179" w:rsidRDefault="00477179" w:rsidP="00477179">
                    <w:pPr>
                      <w:spacing w:after="0"/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</w:pPr>
                    <w:r w:rsidRPr="00477179">
                      <w:rPr>
                        <w:rFonts w:ascii="Rockwell" w:eastAsia="Rockwell" w:hAnsi="Rockwell" w:cs="Rockwell"/>
                        <w:noProof/>
                        <w:color w:val="0078D7"/>
                        <w:sz w:val="18"/>
                        <w:szCs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3B365" w14:textId="77777777" w:rsidR="00164970" w:rsidRDefault="00164970" w:rsidP="00C969F1">
      <w:pPr>
        <w:spacing w:after="0" w:line="240" w:lineRule="auto"/>
      </w:pPr>
      <w:r>
        <w:separator/>
      </w:r>
    </w:p>
  </w:footnote>
  <w:footnote w:type="continuationSeparator" w:id="0">
    <w:p w14:paraId="536BB8D6" w14:textId="77777777" w:rsidR="00164970" w:rsidRDefault="00164970" w:rsidP="00C969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F1EEA" w14:textId="77777777" w:rsidR="00C969F1" w:rsidRDefault="00C969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76086" w14:textId="77777777" w:rsidR="00C969F1" w:rsidRPr="002F014F" w:rsidRDefault="00C969F1" w:rsidP="00C969F1">
    <w:pPr>
      <w:pStyle w:val="Header"/>
      <w:bidi/>
      <w:rPr>
        <w:sz w:val="20"/>
        <w:szCs w:val="20"/>
      </w:rPr>
    </w:pPr>
    <w:r w:rsidRPr="002F014F">
      <w:rPr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4CA7B454" wp14:editId="58BDE73C">
          <wp:simplePos x="0" y="0"/>
          <wp:positionH relativeFrom="column">
            <wp:posOffset>2571115</wp:posOffset>
          </wp:positionH>
          <wp:positionV relativeFrom="paragraph">
            <wp:posOffset>59055</wp:posOffset>
          </wp:positionV>
          <wp:extent cx="1362075" cy="676275"/>
          <wp:effectExtent l="0" t="0" r="0" b="0"/>
          <wp:wrapNone/>
          <wp:docPr id="5" name="Picture 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F014F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85CD825" wp14:editId="6CDCB3C5">
              <wp:simplePos x="0" y="0"/>
              <wp:positionH relativeFrom="column">
                <wp:posOffset>7029450</wp:posOffset>
              </wp:positionH>
              <wp:positionV relativeFrom="paragraph">
                <wp:posOffset>-401955</wp:posOffset>
              </wp:positionV>
              <wp:extent cx="1898650" cy="1019175"/>
              <wp:effectExtent l="0" t="0" r="0" b="1905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8650" cy="1019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62D902" w14:textId="77777777" w:rsidR="00C969F1" w:rsidRPr="00930CE8" w:rsidRDefault="00C969F1" w:rsidP="00C969F1">
                          <w:pPr>
                            <w:jc w:val="both"/>
                            <w:rPr>
                              <w:rFonts w:cs="Al-Mohanad Bold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 w:rsidRPr="00930CE8">
                            <w:rPr>
                              <w:rFonts w:cs="Al-Mohanad 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المملكة العربية السعــــــــودية</w:t>
                          </w:r>
                        </w:p>
                        <w:p w14:paraId="752BDD4B" w14:textId="77777777" w:rsidR="00C969F1" w:rsidRPr="00930CE8" w:rsidRDefault="00C969F1" w:rsidP="00C969F1">
                          <w:pPr>
                            <w:jc w:val="both"/>
                            <w:rPr>
                              <w:rFonts w:cs="Al-Mohanad Bold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 w:rsidRPr="00930CE8">
                            <w:rPr>
                              <w:rFonts w:cs="Al-Mohanad 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 xml:space="preserve">وزارة التعــــــــليم </w:t>
                          </w:r>
                        </w:p>
                        <w:p w14:paraId="2ED56F99" w14:textId="77777777" w:rsidR="00C969F1" w:rsidRPr="00930CE8" w:rsidRDefault="00C969F1" w:rsidP="00C969F1">
                          <w:pPr>
                            <w:jc w:val="both"/>
                            <w:rPr>
                              <w:rFonts w:cs="Al-Mohanad Bold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 w:rsidRPr="00930CE8">
                            <w:rPr>
                              <w:rFonts w:cs="Al-Mohanad 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جامعة الجوف</w:t>
                          </w:r>
                        </w:p>
                        <w:p w14:paraId="4D27030B" w14:textId="77777777" w:rsidR="00C969F1" w:rsidRPr="00930CE8" w:rsidRDefault="00C969F1" w:rsidP="00C969F1">
                          <w:pPr>
                            <w:jc w:val="both"/>
                            <w:rPr>
                              <w:rFonts w:cs="Al-Mohanad Bold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 w:rsidRPr="00930CE8">
                            <w:rPr>
                              <w:rFonts w:cs="Al-Mohanad 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كلية العلوم الطبية التطبيقية</w:t>
                          </w:r>
                        </w:p>
                        <w:p w14:paraId="6CAC9B41" w14:textId="77777777" w:rsidR="00C969F1" w:rsidRPr="00930CE8" w:rsidRDefault="00C969F1" w:rsidP="00C969F1">
                          <w:pPr>
                            <w:jc w:val="both"/>
                            <w:rPr>
                              <w:rFonts w:cs="Al-Mohanad Bold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 w:rsidRPr="00930CE8">
                            <w:rPr>
                              <w:rFonts w:cs="Al-Mohanad 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قسم التمريض (طالبات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5CD825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553.5pt;margin-top:-31.65pt;width:149.5pt;height:8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" stroked="f">
              <v:textbox>
                <w:txbxContent>
                  <w:p w14:paraId="1262D902" w14:textId="77777777" w:rsidR="00C969F1" w:rsidRPr="00930CE8" w:rsidRDefault="00C969F1" w:rsidP="00C969F1">
                    <w:pPr>
                      <w:jc w:val="both"/>
                      <w:rPr>
                        <w:rFonts w:cs="Al-Mohanad Bold"/>
                        <w:b/>
                        <w:bCs/>
                        <w:sz w:val="20"/>
                        <w:szCs w:val="20"/>
                        <w:rtl/>
                      </w:rPr>
                    </w:pPr>
                    <w:r w:rsidRPr="00930CE8">
                      <w:rPr>
                        <w:rFonts w:cs="Al-Mohanad Bold" w:hint="cs"/>
                        <w:b/>
                        <w:bCs/>
                        <w:sz w:val="20"/>
                        <w:szCs w:val="20"/>
                        <w:rtl/>
                      </w:rPr>
                      <w:t>المملكة العربية السعــــــــودية</w:t>
                    </w:r>
                  </w:p>
                  <w:p w14:paraId="752BDD4B" w14:textId="77777777" w:rsidR="00C969F1" w:rsidRPr="00930CE8" w:rsidRDefault="00C969F1" w:rsidP="00C969F1">
                    <w:pPr>
                      <w:jc w:val="both"/>
                      <w:rPr>
                        <w:rFonts w:cs="Al-Mohanad Bold"/>
                        <w:b/>
                        <w:bCs/>
                        <w:sz w:val="20"/>
                        <w:szCs w:val="20"/>
                        <w:rtl/>
                      </w:rPr>
                    </w:pPr>
                    <w:r w:rsidRPr="00930CE8">
                      <w:rPr>
                        <w:rFonts w:cs="Al-Mohanad Bold" w:hint="cs"/>
                        <w:b/>
                        <w:bCs/>
                        <w:sz w:val="20"/>
                        <w:szCs w:val="20"/>
                        <w:rtl/>
                      </w:rPr>
                      <w:t xml:space="preserve">وزارة التعــــــــليم </w:t>
                    </w:r>
                  </w:p>
                  <w:p w14:paraId="2ED56F99" w14:textId="77777777" w:rsidR="00C969F1" w:rsidRPr="00930CE8" w:rsidRDefault="00C969F1" w:rsidP="00C969F1">
                    <w:pPr>
                      <w:jc w:val="both"/>
                      <w:rPr>
                        <w:rFonts w:cs="Al-Mohanad Bold"/>
                        <w:b/>
                        <w:bCs/>
                        <w:sz w:val="20"/>
                        <w:szCs w:val="20"/>
                        <w:rtl/>
                      </w:rPr>
                    </w:pPr>
                    <w:r w:rsidRPr="00930CE8">
                      <w:rPr>
                        <w:rFonts w:cs="Al-Mohanad Bold" w:hint="cs"/>
                        <w:b/>
                        <w:bCs/>
                        <w:sz w:val="20"/>
                        <w:szCs w:val="20"/>
                        <w:rtl/>
                      </w:rPr>
                      <w:t>جامعة الجوف</w:t>
                    </w:r>
                  </w:p>
                  <w:p w14:paraId="4D27030B" w14:textId="77777777" w:rsidR="00C969F1" w:rsidRPr="00930CE8" w:rsidRDefault="00C969F1" w:rsidP="00C969F1">
                    <w:pPr>
                      <w:jc w:val="both"/>
                      <w:rPr>
                        <w:rFonts w:cs="Al-Mohanad Bold"/>
                        <w:b/>
                        <w:bCs/>
                        <w:sz w:val="20"/>
                        <w:szCs w:val="20"/>
                        <w:rtl/>
                      </w:rPr>
                    </w:pPr>
                    <w:r w:rsidRPr="00930CE8">
                      <w:rPr>
                        <w:rFonts w:cs="Al-Mohanad Bold" w:hint="cs"/>
                        <w:b/>
                        <w:bCs/>
                        <w:sz w:val="20"/>
                        <w:szCs w:val="20"/>
                        <w:rtl/>
                      </w:rPr>
                      <w:t>كلية العلوم الطبية التطبيقية</w:t>
                    </w:r>
                  </w:p>
                  <w:p w14:paraId="6CAC9B41" w14:textId="77777777" w:rsidR="00C969F1" w:rsidRPr="00930CE8" w:rsidRDefault="00C969F1" w:rsidP="00C969F1">
                    <w:pPr>
                      <w:jc w:val="both"/>
                      <w:rPr>
                        <w:rFonts w:cs="Al-Mohanad Bold"/>
                        <w:b/>
                        <w:bCs/>
                        <w:sz w:val="20"/>
                        <w:szCs w:val="20"/>
                        <w:rtl/>
                      </w:rPr>
                    </w:pPr>
                    <w:r w:rsidRPr="00930CE8">
                      <w:rPr>
                        <w:rFonts w:cs="Al-Mohanad Bold" w:hint="cs"/>
                        <w:b/>
                        <w:bCs/>
                        <w:sz w:val="20"/>
                        <w:szCs w:val="20"/>
                        <w:rtl/>
                      </w:rPr>
                      <w:t>قسم التمريض (طالبات)</w:t>
                    </w:r>
                  </w:p>
                </w:txbxContent>
              </v:textbox>
            </v:shape>
          </w:pict>
        </mc:Fallback>
      </mc:AlternateContent>
    </w:r>
    <w:r w:rsidRPr="002F014F">
      <w:rPr>
        <w:sz w:val="20"/>
        <w:szCs w:val="20"/>
        <w:rtl/>
      </w:rPr>
      <w:t xml:space="preserve">المملكة العربية السعودية                                                                                                  </w:t>
    </w:r>
    <w:r w:rsidRPr="002F014F">
      <w:rPr>
        <w:sz w:val="18"/>
        <w:szCs w:val="18"/>
      </w:rPr>
      <w:t>Kingdom</w:t>
    </w:r>
    <w:r w:rsidRPr="002F014F">
      <w:rPr>
        <w:sz w:val="20"/>
        <w:szCs w:val="20"/>
      </w:rPr>
      <w:t xml:space="preserve"> of Saudi Arabia</w:t>
    </w:r>
  </w:p>
  <w:p w14:paraId="685EB99D" w14:textId="77777777" w:rsidR="00C969F1" w:rsidRPr="002F014F" w:rsidRDefault="00C969F1" w:rsidP="00C969F1">
    <w:pPr>
      <w:pStyle w:val="Header"/>
      <w:bidi/>
      <w:rPr>
        <w:sz w:val="20"/>
        <w:szCs w:val="20"/>
        <w:rtl/>
      </w:rPr>
    </w:pPr>
    <w:r w:rsidRPr="002F014F">
      <w:rPr>
        <w:sz w:val="20"/>
        <w:szCs w:val="20"/>
        <w:rtl/>
      </w:rPr>
      <w:t xml:space="preserve">وزارة التعليم </w:t>
    </w:r>
    <w:r w:rsidRPr="002F014F">
      <w:rPr>
        <w:rFonts w:hint="cs"/>
        <w:sz w:val="20"/>
        <w:szCs w:val="20"/>
        <w:rtl/>
      </w:rPr>
      <w:t xml:space="preserve">                                                                                                                     </w:t>
    </w:r>
    <w:r w:rsidRPr="002F014F">
      <w:rPr>
        <w:sz w:val="20"/>
        <w:szCs w:val="20"/>
      </w:rPr>
      <w:t>Ministry of Education</w:t>
    </w:r>
    <w:r w:rsidRPr="002F014F">
      <w:rPr>
        <w:rFonts w:hint="cs"/>
        <w:sz w:val="20"/>
        <w:szCs w:val="20"/>
        <w:rtl/>
      </w:rPr>
      <w:t xml:space="preserve"> </w:t>
    </w:r>
  </w:p>
  <w:p w14:paraId="15039A13" w14:textId="77777777" w:rsidR="00C969F1" w:rsidRPr="000B1E2E" w:rsidRDefault="00C969F1" w:rsidP="00C969F1">
    <w:pPr>
      <w:pStyle w:val="Header"/>
      <w:tabs>
        <w:tab w:val="center" w:pos="4153"/>
        <w:tab w:val="right" w:pos="8306"/>
      </w:tabs>
      <w:bidi/>
    </w:pPr>
    <w:r w:rsidRPr="002F014F">
      <w:rPr>
        <w:sz w:val="20"/>
        <w:szCs w:val="20"/>
        <w:rtl/>
      </w:rPr>
      <w:t xml:space="preserve">جامعة الجوف                               </w:t>
    </w:r>
    <w:r w:rsidRPr="002F014F">
      <w:rPr>
        <w:rFonts w:hint="cs"/>
        <w:sz w:val="20"/>
        <w:szCs w:val="20"/>
        <w:rtl/>
      </w:rPr>
      <w:t xml:space="preserve">                                                         </w:t>
    </w:r>
    <w:r w:rsidRPr="002F014F">
      <w:rPr>
        <w:sz w:val="20"/>
        <w:szCs w:val="20"/>
        <w:rtl/>
      </w:rPr>
      <w:t xml:space="preserve">                                  </w:t>
    </w:r>
    <w:r w:rsidRPr="002F014F">
      <w:rPr>
        <w:rFonts w:hint="cs"/>
        <w:sz w:val="20"/>
        <w:szCs w:val="20"/>
        <w:rtl/>
      </w:rPr>
      <w:t xml:space="preserve">  </w:t>
    </w:r>
    <w:r w:rsidRPr="002F014F">
      <w:rPr>
        <w:sz w:val="20"/>
        <w:szCs w:val="20"/>
        <w:rtl/>
      </w:rPr>
      <w:t xml:space="preserve">   </w:t>
    </w:r>
    <w:r w:rsidRPr="002F014F">
      <w:rPr>
        <w:sz w:val="20"/>
        <w:szCs w:val="20"/>
      </w:rPr>
      <w:t xml:space="preserve">Jouf University </w:t>
    </w:r>
    <w:r w:rsidRPr="002F014F">
      <w:rPr>
        <w:sz w:val="20"/>
        <w:szCs w:val="20"/>
        <w:rtl/>
      </w:rPr>
      <w:tab/>
      <w:t xml:space="preserve">                                    </w:t>
    </w:r>
  </w:p>
  <w:p w14:paraId="463A7CCE" w14:textId="77777777" w:rsidR="00C969F1" w:rsidRPr="000B1E2E" w:rsidRDefault="00C969F1" w:rsidP="00C969F1">
    <w:pPr>
      <w:pStyle w:val="Header"/>
      <w:bidi/>
    </w:pPr>
  </w:p>
  <w:p w14:paraId="29C6B5F3" w14:textId="77777777" w:rsidR="00C969F1" w:rsidRDefault="00C969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90B3C" w14:textId="77777777" w:rsidR="00C969F1" w:rsidRDefault="00C969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2110E"/>
    <w:multiLevelType w:val="hybridMultilevel"/>
    <w:tmpl w:val="FC90DFA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9231A0"/>
    <w:multiLevelType w:val="hybridMultilevel"/>
    <w:tmpl w:val="FE1AC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E84C49"/>
    <w:multiLevelType w:val="hybridMultilevel"/>
    <w:tmpl w:val="3C7A91A8"/>
    <w:lvl w:ilvl="0" w:tplc="53FA32E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DB655F6"/>
    <w:multiLevelType w:val="hybridMultilevel"/>
    <w:tmpl w:val="FE1ACA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FB452A"/>
    <w:multiLevelType w:val="hybridMultilevel"/>
    <w:tmpl w:val="B0043E3E"/>
    <w:lvl w:ilvl="0" w:tplc="713A5B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9A0785E"/>
    <w:multiLevelType w:val="hybridMultilevel"/>
    <w:tmpl w:val="FE1ACA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D56114"/>
    <w:multiLevelType w:val="hybridMultilevel"/>
    <w:tmpl w:val="5A2A9046"/>
    <w:lvl w:ilvl="0" w:tplc="B882F0C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A300AA4"/>
    <w:multiLevelType w:val="hybridMultilevel"/>
    <w:tmpl w:val="1370E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540601"/>
    <w:multiLevelType w:val="hybridMultilevel"/>
    <w:tmpl w:val="BC3839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1655AF"/>
    <w:multiLevelType w:val="hybridMultilevel"/>
    <w:tmpl w:val="54304284"/>
    <w:lvl w:ilvl="0" w:tplc="E760E9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5F84721"/>
    <w:multiLevelType w:val="hybridMultilevel"/>
    <w:tmpl w:val="039E002E"/>
    <w:lvl w:ilvl="0" w:tplc="E156244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626886"/>
    <w:multiLevelType w:val="hybridMultilevel"/>
    <w:tmpl w:val="69CC3D3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AFA6BAC"/>
    <w:multiLevelType w:val="hybridMultilevel"/>
    <w:tmpl w:val="DA7A2D86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5CD44ED"/>
    <w:multiLevelType w:val="hybridMultilevel"/>
    <w:tmpl w:val="BC3839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17507">
    <w:abstractNumId w:val="8"/>
  </w:num>
  <w:num w:numId="2" w16cid:durableId="1449470114">
    <w:abstractNumId w:val="13"/>
  </w:num>
  <w:num w:numId="3" w16cid:durableId="547378396">
    <w:abstractNumId w:val="1"/>
  </w:num>
  <w:num w:numId="4" w16cid:durableId="1106190901">
    <w:abstractNumId w:val="3"/>
  </w:num>
  <w:num w:numId="5" w16cid:durableId="1795442742">
    <w:abstractNumId w:val="5"/>
  </w:num>
  <w:num w:numId="6" w16cid:durableId="1746874771">
    <w:abstractNumId w:val="7"/>
  </w:num>
  <w:num w:numId="7" w16cid:durableId="699739917">
    <w:abstractNumId w:val="0"/>
  </w:num>
  <w:num w:numId="8" w16cid:durableId="875579205">
    <w:abstractNumId w:val="2"/>
  </w:num>
  <w:num w:numId="9" w16cid:durableId="760219330">
    <w:abstractNumId w:val="12"/>
  </w:num>
  <w:num w:numId="10" w16cid:durableId="1080518071">
    <w:abstractNumId w:val="4"/>
  </w:num>
  <w:num w:numId="11" w16cid:durableId="1682508621">
    <w:abstractNumId w:val="11"/>
  </w:num>
  <w:num w:numId="12" w16cid:durableId="688339662">
    <w:abstractNumId w:val="9"/>
  </w:num>
  <w:num w:numId="13" w16cid:durableId="1257639694">
    <w:abstractNumId w:val="10"/>
  </w:num>
  <w:num w:numId="14" w16cid:durableId="20048135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LW0MLM0MrMwMjdX0lEKTi0uzszPAykwqwUAmeUObywAAAA="/>
  </w:docVars>
  <w:rsids>
    <w:rsidRoot w:val="00D52AC1"/>
    <w:rsid w:val="00060C6E"/>
    <w:rsid w:val="00061B7B"/>
    <w:rsid w:val="000B170B"/>
    <w:rsid w:val="000F33F6"/>
    <w:rsid w:val="000F4D5D"/>
    <w:rsid w:val="000F7CFE"/>
    <w:rsid w:val="00143ADB"/>
    <w:rsid w:val="00164970"/>
    <w:rsid w:val="001C54C7"/>
    <w:rsid w:val="0029764F"/>
    <w:rsid w:val="002B19F4"/>
    <w:rsid w:val="00333A73"/>
    <w:rsid w:val="00366D1D"/>
    <w:rsid w:val="004045AA"/>
    <w:rsid w:val="00477179"/>
    <w:rsid w:val="004A5794"/>
    <w:rsid w:val="004C1421"/>
    <w:rsid w:val="00546CDF"/>
    <w:rsid w:val="00631FD3"/>
    <w:rsid w:val="0071485E"/>
    <w:rsid w:val="007A049B"/>
    <w:rsid w:val="00986476"/>
    <w:rsid w:val="00A04334"/>
    <w:rsid w:val="00A20248"/>
    <w:rsid w:val="00A31E28"/>
    <w:rsid w:val="00A41D83"/>
    <w:rsid w:val="00A42CDC"/>
    <w:rsid w:val="00A512A3"/>
    <w:rsid w:val="00B66722"/>
    <w:rsid w:val="00C77849"/>
    <w:rsid w:val="00C969F1"/>
    <w:rsid w:val="00D40B96"/>
    <w:rsid w:val="00D52AC1"/>
    <w:rsid w:val="00DE1E15"/>
    <w:rsid w:val="00E175E0"/>
    <w:rsid w:val="00EF3A9A"/>
    <w:rsid w:val="00F475DD"/>
    <w:rsid w:val="00FC392D"/>
    <w:rsid w:val="00FC7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45F27D"/>
  <w15:chartTrackingRefBased/>
  <w15:docId w15:val="{623EE2AD-E9E9-4391-BE89-B6F618C56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6C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04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69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9F1"/>
  </w:style>
  <w:style w:type="paragraph" w:styleId="Footer">
    <w:name w:val="footer"/>
    <w:basedOn w:val="Normal"/>
    <w:link w:val="FooterChar"/>
    <w:uiPriority w:val="99"/>
    <w:unhideWhenUsed/>
    <w:rsid w:val="00C969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9F1"/>
  </w:style>
  <w:style w:type="character" w:styleId="CommentReference">
    <w:name w:val="annotation reference"/>
    <w:basedOn w:val="DefaultParagraphFont"/>
    <w:uiPriority w:val="99"/>
    <w:semiHidden/>
    <w:unhideWhenUsed/>
    <w:rsid w:val="004771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71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71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71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717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84</Words>
  <Characters>447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earch</dc:creator>
  <cp:keywords/>
  <dc:description/>
  <cp:lastModifiedBy>Ashok Kumar</cp:lastModifiedBy>
  <cp:revision>3</cp:revision>
  <dcterms:created xsi:type="dcterms:W3CDTF">2023-10-30T03:18:00Z</dcterms:created>
  <dcterms:modified xsi:type="dcterms:W3CDTF">2023-10-30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7d801a6,576c69fc,573bbf60</vt:lpwstr>
  </property>
  <property fmtid="{D5CDD505-2E9C-101B-9397-08002B2CF9AE}" pid="3" name="ClassificationContentMarkingFooterFontProps">
    <vt:lpwstr>#0078d7,9,Rockwell</vt:lpwstr>
  </property>
  <property fmtid="{D5CDD505-2E9C-101B-9397-08002B2CF9AE}" pid="4" name="ClassificationContentMarkingFooterText">
    <vt:lpwstr>Information Classification: General</vt:lpwstr>
  </property>
  <property fmtid="{D5CDD505-2E9C-101B-9397-08002B2CF9AE}" pid="5" name="MSIP_Label_2bbab825-a111-45e4-86a1-18cee0005896_Enabled">
    <vt:lpwstr>true</vt:lpwstr>
  </property>
  <property fmtid="{D5CDD505-2E9C-101B-9397-08002B2CF9AE}" pid="6" name="MSIP_Label_2bbab825-a111-45e4-86a1-18cee0005896_SetDate">
    <vt:lpwstr>2023-10-29T23:37:04Z</vt:lpwstr>
  </property>
  <property fmtid="{D5CDD505-2E9C-101B-9397-08002B2CF9AE}" pid="7" name="MSIP_Label_2bbab825-a111-45e4-86a1-18cee0005896_Method">
    <vt:lpwstr>Standard</vt:lpwstr>
  </property>
  <property fmtid="{D5CDD505-2E9C-101B-9397-08002B2CF9AE}" pid="8" name="MSIP_Label_2bbab825-a111-45e4-86a1-18cee0005896_Name">
    <vt:lpwstr>2bbab825-a111-45e4-86a1-18cee0005896</vt:lpwstr>
  </property>
  <property fmtid="{D5CDD505-2E9C-101B-9397-08002B2CF9AE}" pid="9" name="MSIP_Label_2bbab825-a111-45e4-86a1-18cee0005896_SiteId">
    <vt:lpwstr>2567d566-604c-408a-8a60-55d0dc9d9d6b</vt:lpwstr>
  </property>
  <property fmtid="{D5CDD505-2E9C-101B-9397-08002B2CF9AE}" pid="10" name="MSIP_Label_2bbab825-a111-45e4-86a1-18cee0005896_ActionId">
    <vt:lpwstr>3bc8088b-7217-4c20-929b-04a784058354</vt:lpwstr>
  </property>
  <property fmtid="{D5CDD505-2E9C-101B-9397-08002B2CF9AE}" pid="11" name="MSIP_Label_2bbab825-a111-45e4-86a1-18cee0005896_ContentBits">
    <vt:lpwstr>2</vt:lpwstr>
  </property>
</Properties>
</file>